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65F0" w:rsidRDefault="00F265F0" w:rsidP="00F265F0">
      <w:pPr>
        <w:rPr>
          <w:rFonts w:ascii="Times New Roman" w:hAnsi="Times New Roman" w:cs="Times New Roman"/>
          <w:b/>
        </w:rPr>
      </w:pPr>
      <w:r>
        <w:rPr>
          <w:rFonts w:ascii="Times New Roman" w:hAnsi="Times New Roman" w:cs="Times New Roman"/>
          <w:b/>
        </w:rPr>
        <w:t>Chapter 9</w:t>
      </w:r>
    </w:p>
    <w:p w:rsidR="00F265F0" w:rsidRDefault="00F265F0" w:rsidP="00F265F0">
      <w:pPr>
        <w:rPr>
          <w:rFonts w:ascii="Times New Roman" w:hAnsi="Times New Roman" w:cs="Times New Roman"/>
          <w:u w:val="single"/>
        </w:rPr>
      </w:pPr>
      <w:r>
        <w:rPr>
          <w:rFonts w:ascii="Times New Roman" w:hAnsi="Times New Roman" w:cs="Times New Roman"/>
          <w:u w:val="single"/>
        </w:rPr>
        <w:t xml:space="preserve">Multiple </w:t>
      </w:r>
      <w:proofErr w:type="gramStart"/>
      <w:r>
        <w:rPr>
          <w:rFonts w:ascii="Times New Roman" w:hAnsi="Times New Roman" w:cs="Times New Roman"/>
          <w:u w:val="single"/>
        </w:rPr>
        <w:t>Choice</w:t>
      </w:r>
      <w:proofErr w:type="gramEnd"/>
    </w:p>
    <w:p w:rsidR="00131288" w:rsidRPr="00B66968" w:rsidRDefault="00131288" w:rsidP="00131288">
      <w:pPr>
        <w:spacing w:after="0" w:line="240" w:lineRule="auto"/>
      </w:pPr>
      <w:r w:rsidRPr="00B66968">
        <w:t>1. In general, memory can be divided into which two overarching categories?</w:t>
      </w:r>
    </w:p>
    <w:p w:rsidR="00FA1768" w:rsidRDefault="00C26721" w:rsidP="00131288">
      <w:pPr>
        <w:spacing w:after="0" w:line="240" w:lineRule="auto"/>
      </w:pPr>
      <w:r w:rsidRPr="00B66968">
        <w:t>*</w:t>
      </w:r>
      <w:r w:rsidR="00131288" w:rsidRPr="00B66968">
        <w:t>A) Long-term memory and working memory</w:t>
      </w:r>
      <w:r w:rsidR="00131288" w:rsidRPr="00B66968">
        <w:tab/>
      </w:r>
      <w:r w:rsidR="00131288" w:rsidRPr="00B66968">
        <w:tab/>
      </w:r>
      <w:r w:rsidR="00B66968">
        <w:tab/>
      </w:r>
    </w:p>
    <w:p w:rsidR="00FA1768" w:rsidRDefault="00131288" w:rsidP="00131288">
      <w:pPr>
        <w:spacing w:after="0" w:line="240" w:lineRule="auto"/>
      </w:pPr>
      <w:r w:rsidRPr="00B66968">
        <w:t xml:space="preserve">B) </w:t>
      </w:r>
      <w:r w:rsidR="00C26721" w:rsidRPr="00B66968">
        <w:t>The phonological loop and the visuospatial sketchpad</w:t>
      </w:r>
      <w:r w:rsidR="00C26721" w:rsidRPr="00B66968">
        <w:tab/>
      </w:r>
      <w:r w:rsidR="00B66968">
        <w:tab/>
      </w:r>
    </w:p>
    <w:p w:rsidR="00FE341D" w:rsidRPr="00B66968" w:rsidRDefault="00FE341D" w:rsidP="00FE341D">
      <w:pPr>
        <w:spacing w:after="0" w:line="240" w:lineRule="auto"/>
      </w:pPr>
      <w:r w:rsidRPr="00B66968">
        <w:t>C) Skills and events</w:t>
      </w:r>
    </w:p>
    <w:p w:rsidR="00131288" w:rsidRPr="00B66968" w:rsidRDefault="00131288" w:rsidP="00131288">
      <w:pPr>
        <w:spacing w:after="0" w:line="240" w:lineRule="auto"/>
      </w:pPr>
      <w:r w:rsidRPr="00B66968">
        <w:t xml:space="preserve">D) </w:t>
      </w:r>
      <w:r w:rsidR="00C26721" w:rsidRPr="00B66968">
        <w:t xml:space="preserve">Declarative and </w:t>
      </w:r>
      <w:proofErr w:type="spellStart"/>
      <w:r w:rsidR="00C26721" w:rsidRPr="00B66968">
        <w:t>nondeclarative</w:t>
      </w:r>
      <w:proofErr w:type="spellEnd"/>
    </w:p>
    <w:p w:rsidR="00131288" w:rsidRPr="00B66968" w:rsidRDefault="00C26721" w:rsidP="00131288">
      <w:pPr>
        <w:spacing w:after="0" w:line="240" w:lineRule="auto"/>
      </w:pPr>
      <w:r w:rsidRPr="00B66968">
        <w:tab/>
      </w:r>
      <w:r w:rsidRPr="00B66968">
        <w:tab/>
      </w:r>
      <w:r w:rsidRPr="00B66968">
        <w:tab/>
      </w:r>
      <w:r w:rsidRPr="00B66968">
        <w:tab/>
      </w:r>
      <w:r w:rsidRPr="00B66968">
        <w:tab/>
      </w:r>
      <w:r w:rsidRPr="00B66968">
        <w:tab/>
        <w:t>(Reference Page 27</w:t>
      </w:r>
      <w:r w:rsidR="00131288" w:rsidRPr="00B66968">
        <w:t>3)</w:t>
      </w:r>
    </w:p>
    <w:p w:rsidR="00C26721" w:rsidRPr="00B66968" w:rsidRDefault="00C26721" w:rsidP="00131288">
      <w:pPr>
        <w:spacing w:after="0" w:line="240" w:lineRule="auto"/>
      </w:pPr>
    </w:p>
    <w:p w:rsidR="00C26721" w:rsidRPr="00B66968" w:rsidRDefault="00C26721" w:rsidP="00C26721">
      <w:pPr>
        <w:spacing w:after="0" w:line="240" w:lineRule="auto"/>
      </w:pPr>
      <w:r w:rsidRPr="00B66968">
        <w:t>2. Declarative, or explicit, memory is subdivided into which categories?</w:t>
      </w:r>
    </w:p>
    <w:p w:rsidR="00FA1768" w:rsidRDefault="00C26721" w:rsidP="00C26721">
      <w:pPr>
        <w:spacing w:after="0" w:line="240" w:lineRule="auto"/>
      </w:pPr>
      <w:r w:rsidRPr="00B66968">
        <w:t xml:space="preserve">A) </w:t>
      </w:r>
      <w:r w:rsidR="0090371F" w:rsidRPr="00B66968">
        <w:t>The phonological loop and the visuospatial sketchpad</w:t>
      </w:r>
      <w:r w:rsidRPr="00B66968">
        <w:tab/>
      </w:r>
      <w:r w:rsidR="00B66968">
        <w:tab/>
      </w:r>
    </w:p>
    <w:p w:rsidR="00FA1768" w:rsidRDefault="00C26721" w:rsidP="00C26721">
      <w:pPr>
        <w:spacing w:after="0" w:line="240" w:lineRule="auto"/>
      </w:pPr>
      <w:r w:rsidRPr="00B66968">
        <w:t xml:space="preserve">B) </w:t>
      </w:r>
      <w:r w:rsidR="0090371F" w:rsidRPr="00B66968">
        <w:t>Classical conditioning and habitual sensitization</w:t>
      </w:r>
      <w:r w:rsidR="0090371F" w:rsidRPr="00B66968">
        <w:tab/>
      </w:r>
      <w:r w:rsidRPr="00B66968">
        <w:tab/>
      </w:r>
    </w:p>
    <w:p w:rsidR="00FE341D" w:rsidRPr="00B66968" w:rsidRDefault="00FE341D" w:rsidP="00FE341D">
      <w:pPr>
        <w:spacing w:after="0" w:line="240" w:lineRule="auto"/>
      </w:pPr>
      <w:r w:rsidRPr="00B66968">
        <w:t>*C) Events and facts</w:t>
      </w:r>
    </w:p>
    <w:p w:rsidR="00C26721" w:rsidRPr="00B66968" w:rsidRDefault="00C26721" w:rsidP="00C26721">
      <w:pPr>
        <w:spacing w:after="0" w:line="240" w:lineRule="auto"/>
      </w:pPr>
      <w:r w:rsidRPr="00B66968">
        <w:t xml:space="preserve">D) </w:t>
      </w:r>
      <w:r w:rsidR="0090371F" w:rsidRPr="00B66968">
        <w:t>Skills and perceptual priming</w:t>
      </w:r>
    </w:p>
    <w:p w:rsidR="0090371F" w:rsidRPr="00B66968" w:rsidRDefault="0090371F" w:rsidP="00C26721">
      <w:pPr>
        <w:spacing w:after="0" w:line="240" w:lineRule="auto"/>
      </w:pPr>
      <w:r w:rsidRPr="00B66968">
        <w:tab/>
      </w:r>
      <w:r w:rsidRPr="00B66968">
        <w:tab/>
      </w:r>
      <w:r w:rsidRPr="00B66968">
        <w:tab/>
      </w:r>
      <w:r w:rsidRPr="00B66968">
        <w:tab/>
      </w:r>
      <w:r w:rsidRPr="00B66968">
        <w:tab/>
      </w:r>
      <w:r w:rsidRPr="00B66968">
        <w:tab/>
        <w:t>(Reference Page 27</w:t>
      </w:r>
      <w:r w:rsidR="00C26721" w:rsidRPr="00B66968">
        <w:t>3</w:t>
      </w:r>
      <w:r w:rsidRPr="00B66968">
        <w:t>-274</w:t>
      </w:r>
      <w:r w:rsidR="00C26721" w:rsidRPr="00B66968">
        <w:t>)</w:t>
      </w:r>
    </w:p>
    <w:p w:rsidR="0090371F" w:rsidRPr="00B66968" w:rsidRDefault="0090371F" w:rsidP="00C26721">
      <w:pPr>
        <w:spacing w:after="0" w:line="240" w:lineRule="auto"/>
      </w:pPr>
    </w:p>
    <w:p w:rsidR="00B66968" w:rsidRDefault="0090371F" w:rsidP="0090371F">
      <w:pPr>
        <w:spacing w:after="0" w:line="240" w:lineRule="auto"/>
      </w:pPr>
      <w:r w:rsidRPr="00B66968">
        <w:t xml:space="preserve">3. </w:t>
      </w:r>
      <w:r w:rsidR="00B66968" w:rsidRPr="00B66968">
        <w:t>The theory of "7 +/- 2" can be summarized in which way?</w:t>
      </w:r>
    </w:p>
    <w:p w:rsidR="00B66968" w:rsidRDefault="0090371F" w:rsidP="0090371F">
      <w:pPr>
        <w:spacing w:after="0" w:line="240" w:lineRule="auto"/>
      </w:pPr>
      <w:r w:rsidRPr="00B66968">
        <w:t xml:space="preserve">A) </w:t>
      </w:r>
      <w:r w:rsidR="00B66968" w:rsidRPr="00B66968">
        <w:t>The working memory of most people takes 5-9 repetitions before information moves into long-term memory</w:t>
      </w:r>
      <w:r w:rsidRPr="00B66968">
        <w:tab/>
      </w:r>
    </w:p>
    <w:p w:rsidR="0090371F" w:rsidRPr="00B66968" w:rsidRDefault="00B66968" w:rsidP="0090371F">
      <w:pPr>
        <w:spacing w:after="0" w:line="240" w:lineRule="auto"/>
      </w:pPr>
      <w:r>
        <w:t>B</w:t>
      </w:r>
      <w:r w:rsidR="0090371F" w:rsidRPr="00B66968">
        <w:t xml:space="preserve">) </w:t>
      </w:r>
      <w:r w:rsidRPr="00B66968">
        <w:t>The working memory of most people can hold items for 5-9 seconds</w:t>
      </w:r>
    </w:p>
    <w:p w:rsidR="00B66968" w:rsidRDefault="00B66968" w:rsidP="0090371F">
      <w:pPr>
        <w:spacing w:after="0" w:line="240" w:lineRule="auto"/>
      </w:pPr>
      <w:r w:rsidRPr="00B66968">
        <w:t>*</w:t>
      </w:r>
      <w:r>
        <w:t>C</w:t>
      </w:r>
      <w:r w:rsidR="0090371F" w:rsidRPr="00B66968">
        <w:t xml:space="preserve">) </w:t>
      </w:r>
      <w:r w:rsidRPr="00B66968">
        <w:t>The working memory of most people can hold 5-9 items at a time</w:t>
      </w:r>
      <w:r w:rsidR="0090371F" w:rsidRPr="00B66968">
        <w:tab/>
      </w:r>
    </w:p>
    <w:p w:rsidR="0090371F" w:rsidRPr="00B66968" w:rsidRDefault="0090371F" w:rsidP="0090371F">
      <w:pPr>
        <w:spacing w:after="0" w:line="240" w:lineRule="auto"/>
      </w:pPr>
      <w:r w:rsidRPr="00B66968">
        <w:t>D</w:t>
      </w:r>
      <w:r w:rsidR="00B66968">
        <w:t xml:space="preserve">) </w:t>
      </w:r>
      <w:r w:rsidR="00B66968" w:rsidRPr="00B66968">
        <w:t>The working memory of most people can hold items for 5-9 minutes</w:t>
      </w:r>
    </w:p>
    <w:p w:rsidR="0090371F" w:rsidRPr="00B66968" w:rsidRDefault="0090371F" w:rsidP="0090371F">
      <w:pPr>
        <w:spacing w:after="0" w:line="240" w:lineRule="auto"/>
      </w:pPr>
      <w:r w:rsidRPr="00B66968">
        <w:tab/>
      </w:r>
      <w:r w:rsidRPr="00B66968">
        <w:tab/>
      </w:r>
      <w:r w:rsidRPr="00B66968">
        <w:tab/>
      </w:r>
      <w:r w:rsidRPr="00B66968">
        <w:tab/>
      </w:r>
      <w:r w:rsidRPr="00B66968">
        <w:tab/>
      </w:r>
      <w:r w:rsidRPr="00B66968">
        <w:tab/>
        <w:t>(Reference Page 27</w:t>
      </w:r>
      <w:r w:rsidR="00B66968">
        <w:t>4</w:t>
      </w:r>
      <w:r w:rsidRPr="00B66968">
        <w:t>)</w:t>
      </w:r>
    </w:p>
    <w:p w:rsidR="00B66968" w:rsidRPr="00B66968" w:rsidRDefault="00B66968" w:rsidP="00B66968">
      <w:pPr>
        <w:spacing w:after="0" w:line="240" w:lineRule="auto"/>
      </w:pPr>
    </w:p>
    <w:p w:rsidR="00B66968" w:rsidRPr="00B66968" w:rsidRDefault="00B66968" w:rsidP="00B66968">
      <w:pPr>
        <w:spacing w:after="0" w:line="240" w:lineRule="auto"/>
      </w:pPr>
      <w:r>
        <w:t>4</w:t>
      </w:r>
      <w:r w:rsidRPr="00B66968">
        <w:t xml:space="preserve">. </w:t>
      </w:r>
      <w:r>
        <w:t>An example of a non-</w:t>
      </w:r>
      <w:r w:rsidRPr="00B66968">
        <w:t>declarative memory is:</w:t>
      </w:r>
    </w:p>
    <w:p w:rsidR="00FA1768" w:rsidRDefault="00B66968" w:rsidP="00B66968">
      <w:pPr>
        <w:spacing w:after="0" w:line="240" w:lineRule="auto"/>
      </w:pPr>
      <w:r w:rsidRPr="00B66968">
        <w:t xml:space="preserve">A) </w:t>
      </w:r>
      <w:r>
        <w:t>Knowing how to spell “cat”</w:t>
      </w:r>
      <w:r w:rsidRPr="00B66968">
        <w:tab/>
      </w:r>
      <w:r>
        <w:tab/>
      </w:r>
      <w:r>
        <w:tab/>
      </w:r>
      <w:r>
        <w:tab/>
      </w:r>
      <w:r>
        <w:tab/>
      </w:r>
    </w:p>
    <w:p w:rsidR="00FA1768" w:rsidRDefault="00B66968" w:rsidP="00B66968">
      <w:pPr>
        <w:spacing w:after="0" w:line="240" w:lineRule="auto"/>
        <w:ind w:left="5760" w:hanging="5760"/>
      </w:pPr>
      <w:r>
        <w:t>*</w:t>
      </w:r>
      <w:r w:rsidRPr="00B66968">
        <w:t>B) Knowing how to swing a golf club</w:t>
      </w:r>
      <w:r>
        <w:tab/>
      </w:r>
    </w:p>
    <w:p w:rsidR="00FE341D" w:rsidRDefault="00FE341D" w:rsidP="00FE341D">
      <w:pPr>
        <w:spacing w:after="0" w:line="240" w:lineRule="auto"/>
      </w:pPr>
      <w:r w:rsidRPr="00B66968">
        <w:t>C) Knowing how to identify tree species</w:t>
      </w:r>
    </w:p>
    <w:p w:rsidR="00B66968" w:rsidRPr="00B66968" w:rsidRDefault="00B66968" w:rsidP="00B66968">
      <w:pPr>
        <w:spacing w:after="0" w:line="240" w:lineRule="auto"/>
        <w:ind w:left="5760" w:hanging="5760"/>
      </w:pPr>
      <w:r w:rsidRPr="00B66968">
        <w:t>D) Knowing the order of the presidents of the United States</w:t>
      </w:r>
    </w:p>
    <w:p w:rsidR="00B66968" w:rsidRDefault="00B66968" w:rsidP="00B66968">
      <w:pPr>
        <w:spacing w:after="0" w:line="240" w:lineRule="auto"/>
      </w:pPr>
      <w:r w:rsidRPr="00B66968">
        <w:tab/>
      </w:r>
      <w:r w:rsidRPr="00B66968">
        <w:tab/>
      </w:r>
      <w:r w:rsidRPr="00B66968">
        <w:tab/>
      </w:r>
      <w:r w:rsidRPr="00B66968">
        <w:tab/>
      </w:r>
      <w:r w:rsidRPr="00B66968">
        <w:tab/>
      </w:r>
      <w:r w:rsidRPr="00B66968">
        <w:tab/>
        <w:t>(Reference Page 274)</w:t>
      </w:r>
    </w:p>
    <w:p w:rsidR="00B66968" w:rsidRPr="00B66968" w:rsidRDefault="00B66968" w:rsidP="00B66968">
      <w:pPr>
        <w:spacing w:after="0" w:line="240" w:lineRule="auto"/>
      </w:pPr>
    </w:p>
    <w:p w:rsidR="00B66968" w:rsidRDefault="00B66968" w:rsidP="00B66968">
      <w:pPr>
        <w:spacing w:after="0" w:line="240" w:lineRule="auto"/>
      </w:pPr>
      <w:r>
        <w:t>5</w:t>
      </w:r>
      <w:r w:rsidRPr="00B66968">
        <w:t>. Knowing how to read, jog, write, and play the guitar are all examples of which type of memory?</w:t>
      </w:r>
    </w:p>
    <w:p w:rsidR="00FA1768" w:rsidRDefault="00B66968" w:rsidP="00B66968">
      <w:pPr>
        <w:spacing w:after="0" w:line="240" w:lineRule="auto"/>
      </w:pPr>
      <w:r w:rsidRPr="00B66968">
        <w:t>A) Explicit</w:t>
      </w:r>
      <w:r>
        <w:tab/>
      </w:r>
      <w:r>
        <w:tab/>
      </w:r>
      <w:r>
        <w:tab/>
      </w:r>
      <w:r>
        <w:tab/>
      </w:r>
      <w:r>
        <w:tab/>
      </w:r>
      <w:r w:rsidRPr="00B66968">
        <w:tab/>
      </w:r>
      <w:r>
        <w:tab/>
      </w:r>
    </w:p>
    <w:p w:rsidR="00FA1768" w:rsidRDefault="00B66968" w:rsidP="00B66968">
      <w:pPr>
        <w:spacing w:after="0" w:line="240" w:lineRule="auto"/>
      </w:pPr>
      <w:r w:rsidRPr="00B66968">
        <w:t>B) Declarative</w:t>
      </w:r>
      <w:r>
        <w:tab/>
      </w:r>
      <w:r>
        <w:tab/>
      </w:r>
      <w:r>
        <w:tab/>
      </w:r>
      <w:r>
        <w:tab/>
      </w:r>
      <w:r>
        <w:tab/>
      </w:r>
      <w:r w:rsidRPr="00B66968">
        <w:tab/>
      </w:r>
      <w:r w:rsidRPr="00B66968">
        <w:tab/>
      </w:r>
    </w:p>
    <w:p w:rsidR="00FE341D" w:rsidRPr="00B66968" w:rsidRDefault="00FE341D" w:rsidP="00FE341D">
      <w:pPr>
        <w:spacing w:after="0" w:line="240" w:lineRule="auto"/>
      </w:pPr>
      <w:r w:rsidRPr="00B66968">
        <w:t>C) Working</w:t>
      </w:r>
    </w:p>
    <w:p w:rsidR="00B66968" w:rsidRPr="00B66968" w:rsidRDefault="00B66968" w:rsidP="00B66968">
      <w:pPr>
        <w:spacing w:after="0" w:line="240" w:lineRule="auto"/>
      </w:pPr>
      <w:r>
        <w:t>*</w:t>
      </w:r>
      <w:r w:rsidRPr="00B66968">
        <w:t>D) Procedural</w:t>
      </w:r>
    </w:p>
    <w:p w:rsidR="00B66968" w:rsidRPr="00B66968" w:rsidRDefault="00B66968" w:rsidP="00B66968">
      <w:pPr>
        <w:spacing w:after="0" w:line="240" w:lineRule="auto"/>
      </w:pPr>
      <w:r w:rsidRPr="00B66968">
        <w:tab/>
      </w:r>
      <w:r w:rsidRPr="00B66968">
        <w:tab/>
      </w:r>
      <w:r w:rsidRPr="00B66968">
        <w:tab/>
      </w:r>
      <w:r w:rsidRPr="00B66968">
        <w:tab/>
      </w:r>
      <w:r w:rsidRPr="00B66968">
        <w:tab/>
      </w:r>
      <w:r w:rsidRPr="00B66968">
        <w:tab/>
        <w:t>(Reference Page 274)</w:t>
      </w:r>
    </w:p>
    <w:p w:rsidR="00B66968" w:rsidRPr="00B66968" w:rsidRDefault="00B66968" w:rsidP="00B66968">
      <w:pPr>
        <w:spacing w:after="0" w:line="240" w:lineRule="auto"/>
      </w:pPr>
    </w:p>
    <w:p w:rsidR="00B66968" w:rsidRDefault="00B66968" w:rsidP="00B66968">
      <w:pPr>
        <w:spacing w:after="0" w:line="240" w:lineRule="auto"/>
      </w:pPr>
      <w:r>
        <w:t>6</w:t>
      </w:r>
      <w:r w:rsidRPr="00B66968">
        <w:t>. Which of the following is an example of a behavior learned through classical conditioning?</w:t>
      </w:r>
    </w:p>
    <w:p w:rsidR="00B66968" w:rsidRDefault="00B66968" w:rsidP="00B66968">
      <w:pPr>
        <w:spacing w:after="0" w:line="240" w:lineRule="auto"/>
      </w:pPr>
      <w:r>
        <w:t>*</w:t>
      </w:r>
      <w:r w:rsidRPr="00B66968">
        <w:t>A) A rat freezes when hearing a tone that was previous</w:t>
      </w:r>
      <w:r>
        <w:t>ly followed by an electric shock</w:t>
      </w:r>
      <w:r w:rsidRPr="00B66968">
        <w:tab/>
      </w:r>
      <w:r>
        <w:tab/>
      </w:r>
    </w:p>
    <w:p w:rsidR="00B66968" w:rsidRPr="00B66968" w:rsidRDefault="00B66968" w:rsidP="00B66968">
      <w:pPr>
        <w:spacing w:after="0" w:line="240" w:lineRule="auto"/>
      </w:pPr>
      <w:r>
        <w:t>B</w:t>
      </w:r>
      <w:r w:rsidRPr="00B66968">
        <w:t>) A rat learns that pushing the left lever produces a food pellet</w:t>
      </w:r>
    </w:p>
    <w:p w:rsidR="00811044" w:rsidRDefault="00B66968" w:rsidP="00B66968">
      <w:pPr>
        <w:spacing w:after="0" w:line="240" w:lineRule="auto"/>
      </w:pPr>
      <w:r>
        <w:t>C</w:t>
      </w:r>
      <w:r w:rsidRPr="00B66968">
        <w:t>) A monkey makes a tool to extract termites from a mound</w:t>
      </w:r>
      <w:r>
        <w:tab/>
      </w:r>
      <w:r>
        <w:tab/>
      </w:r>
      <w:r>
        <w:tab/>
      </w:r>
      <w:r>
        <w:tab/>
      </w:r>
      <w:r>
        <w:tab/>
      </w:r>
      <w:r w:rsidRPr="00B66968">
        <w:tab/>
      </w:r>
    </w:p>
    <w:p w:rsidR="00B66968" w:rsidRPr="00B66968" w:rsidRDefault="00B66968" w:rsidP="00B66968">
      <w:pPr>
        <w:spacing w:after="0" w:line="240" w:lineRule="auto"/>
      </w:pPr>
      <w:r w:rsidRPr="00B66968">
        <w:t>D) A rabbit freezes at the sight of a predator</w:t>
      </w:r>
    </w:p>
    <w:p w:rsidR="00B66968" w:rsidRDefault="00B66968" w:rsidP="00B66968">
      <w:pPr>
        <w:spacing w:after="0" w:line="240" w:lineRule="auto"/>
      </w:pPr>
      <w:r w:rsidRPr="00B66968">
        <w:tab/>
      </w:r>
      <w:r w:rsidRPr="00B66968">
        <w:tab/>
      </w:r>
      <w:r w:rsidRPr="00B66968">
        <w:tab/>
      </w:r>
      <w:r w:rsidRPr="00B66968">
        <w:tab/>
      </w:r>
      <w:r w:rsidRPr="00B66968">
        <w:tab/>
      </w:r>
      <w:r w:rsidRPr="00B66968">
        <w:tab/>
        <w:t xml:space="preserve">(Reference Page </w:t>
      </w:r>
      <w:r>
        <w:t>275</w:t>
      </w:r>
      <w:r w:rsidRPr="00B66968">
        <w:t>)</w:t>
      </w:r>
    </w:p>
    <w:p w:rsidR="00B66968" w:rsidRPr="00B66968" w:rsidRDefault="00B66968" w:rsidP="00B66968">
      <w:pPr>
        <w:spacing w:after="0" w:line="240" w:lineRule="auto"/>
      </w:pPr>
    </w:p>
    <w:p w:rsidR="00B66968" w:rsidRDefault="00B66968" w:rsidP="00B66968">
      <w:pPr>
        <w:spacing w:after="0" w:line="240" w:lineRule="auto"/>
      </w:pPr>
    </w:p>
    <w:p w:rsidR="00B66968" w:rsidRDefault="00B66968" w:rsidP="00B66968">
      <w:pPr>
        <w:spacing w:after="0" w:line="240" w:lineRule="auto"/>
      </w:pPr>
      <w:r>
        <w:lastRenderedPageBreak/>
        <w:t xml:space="preserve">7. </w:t>
      </w:r>
      <w:r w:rsidRPr="00B66968">
        <w:t>Operant conditioning involves the pairing of behavior with:</w:t>
      </w:r>
    </w:p>
    <w:p w:rsidR="00FA1768" w:rsidRDefault="00B66968" w:rsidP="00B66968">
      <w:pPr>
        <w:spacing w:after="0" w:line="240" w:lineRule="auto"/>
      </w:pPr>
      <w:r>
        <w:t xml:space="preserve">A) </w:t>
      </w:r>
      <w:r w:rsidRPr="00B66968">
        <w:t>Repeated exposure to the same stimulus</w:t>
      </w:r>
      <w:r>
        <w:tab/>
      </w:r>
      <w:r>
        <w:tab/>
      </w:r>
      <w:r>
        <w:tab/>
      </w:r>
    </w:p>
    <w:p w:rsidR="00FA1768" w:rsidRDefault="00B66968" w:rsidP="00B66968">
      <w:pPr>
        <w:spacing w:after="0" w:line="240" w:lineRule="auto"/>
      </w:pPr>
      <w:r>
        <w:t xml:space="preserve">*B) </w:t>
      </w:r>
      <w:r w:rsidRPr="00B66968">
        <w:t>Positive or aversive outcomes</w:t>
      </w:r>
      <w:r>
        <w:tab/>
      </w:r>
      <w:r>
        <w:tab/>
      </w:r>
      <w:r>
        <w:tab/>
      </w:r>
      <w:r>
        <w:tab/>
      </w:r>
    </w:p>
    <w:p w:rsidR="00FE341D" w:rsidRDefault="00FE341D" w:rsidP="00FE341D">
      <w:pPr>
        <w:spacing w:after="0" w:line="240" w:lineRule="auto"/>
      </w:pPr>
      <w:r>
        <w:t xml:space="preserve">C) </w:t>
      </w:r>
      <w:r w:rsidRPr="00B66968">
        <w:t>The ringing of a bell</w:t>
      </w:r>
    </w:p>
    <w:p w:rsidR="00B66968" w:rsidRDefault="00B66968" w:rsidP="00B66968">
      <w:pPr>
        <w:spacing w:after="0" w:line="240" w:lineRule="auto"/>
      </w:pPr>
      <w:r>
        <w:t xml:space="preserve">D) </w:t>
      </w:r>
      <w:r w:rsidRPr="00B66968">
        <w:t>An unconditioned stimulus</w:t>
      </w:r>
    </w:p>
    <w:p w:rsidR="00B66968" w:rsidRDefault="00B66968" w:rsidP="00B66968">
      <w:pPr>
        <w:spacing w:after="0" w:line="240" w:lineRule="auto"/>
      </w:pPr>
      <w:r>
        <w:tab/>
      </w:r>
      <w:r>
        <w:tab/>
      </w:r>
      <w:r>
        <w:tab/>
      </w:r>
      <w:r>
        <w:tab/>
      </w:r>
      <w:r>
        <w:tab/>
      </w:r>
      <w:r>
        <w:tab/>
        <w:t>(Reference Page 275)</w:t>
      </w:r>
    </w:p>
    <w:p w:rsidR="00B66968" w:rsidRDefault="00B66968" w:rsidP="00B66968">
      <w:pPr>
        <w:spacing w:after="0" w:line="240" w:lineRule="auto"/>
      </w:pPr>
    </w:p>
    <w:p w:rsidR="00B66968" w:rsidRDefault="00B66968" w:rsidP="00B66968">
      <w:pPr>
        <w:spacing w:after="0" w:line="240" w:lineRule="auto"/>
      </w:pPr>
      <w:r>
        <w:t xml:space="preserve">8. </w:t>
      </w:r>
      <w:r w:rsidRPr="00B66968">
        <w:t>The medial temporal lobe is involved in the recollection and recreation of which type of memory?</w:t>
      </w:r>
    </w:p>
    <w:p w:rsidR="00FA1768" w:rsidRDefault="00B66968" w:rsidP="00B66968">
      <w:pPr>
        <w:spacing w:after="0" w:line="240" w:lineRule="auto"/>
      </w:pPr>
      <w:r>
        <w:t xml:space="preserve">A) </w:t>
      </w:r>
      <w:r w:rsidRPr="00B66968">
        <w:t>Procedural</w:t>
      </w:r>
      <w:r>
        <w:tab/>
      </w:r>
      <w:r>
        <w:tab/>
      </w:r>
      <w:r>
        <w:tab/>
      </w:r>
      <w:r>
        <w:tab/>
      </w:r>
      <w:r>
        <w:tab/>
      </w:r>
      <w:r>
        <w:tab/>
      </w:r>
      <w:r>
        <w:tab/>
      </w:r>
    </w:p>
    <w:p w:rsidR="00FA1768" w:rsidRDefault="00B66968" w:rsidP="00B66968">
      <w:pPr>
        <w:spacing w:after="0" w:line="240" w:lineRule="auto"/>
      </w:pPr>
      <w:r>
        <w:t xml:space="preserve">B) </w:t>
      </w:r>
      <w:r w:rsidRPr="00B66968">
        <w:t>Semantic</w:t>
      </w:r>
      <w:r>
        <w:tab/>
      </w:r>
      <w:r>
        <w:tab/>
      </w:r>
      <w:r>
        <w:tab/>
      </w:r>
      <w:r>
        <w:tab/>
      </w:r>
      <w:r>
        <w:tab/>
      </w:r>
      <w:r>
        <w:tab/>
      </w:r>
      <w:r>
        <w:tab/>
      </w:r>
    </w:p>
    <w:p w:rsidR="00FE341D" w:rsidRDefault="00FE341D" w:rsidP="00FE341D">
      <w:pPr>
        <w:spacing w:after="0" w:line="240" w:lineRule="auto"/>
      </w:pPr>
      <w:r>
        <w:t xml:space="preserve">*C) </w:t>
      </w:r>
      <w:r w:rsidRPr="00B66968">
        <w:t>Episodic</w:t>
      </w:r>
    </w:p>
    <w:p w:rsidR="00B66968" w:rsidRDefault="00B66968" w:rsidP="00B66968">
      <w:pPr>
        <w:spacing w:after="0" w:line="240" w:lineRule="auto"/>
      </w:pPr>
      <w:r>
        <w:t xml:space="preserve">D) </w:t>
      </w:r>
      <w:r w:rsidRPr="00B66968">
        <w:t>Working</w:t>
      </w:r>
    </w:p>
    <w:p w:rsidR="00B66968" w:rsidRDefault="00B66968" w:rsidP="00B66968">
      <w:pPr>
        <w:spacing w:after="0" w:line="240" w:lineRule="auto"/>
      </w:pPr>
      <w:r>
        <w:tab/>
      </w:r>
      <w:r>
        <w:tab/>
      </w:r>
      <w:r>
        <w:tab/>
      </w:r>
      <w:r>
        <w:tab/>
      </w:r>
      <w:r>
        <w:tab/>
      </w:r>
      <w:r>
        <w:tab/>
        <w:t>(Reference Page 275)</w:t>
      </w:r>
    </w:p>
    <w:p w:rsidR="00B66968" w:rsidRDefault="00B66968" w:rsidP="00B66968">
      <w:pPr>
        <w:spacing w:after="0" w:line="240" w:lineRule="auto"/>
      </w:pPr>
    </w:p>
    <w:p w:rsidR="00B66968" w:rsidRDefault="00B66968" w:rsidP="00B66968">
      <w:pPr>
        <w:spacing w:after="0" w:line="240" w:lineRule="auto"/>
      </w:pPr>
      <w:r>
        <w:t xml:space="preserve">9. </w:t>
      </w:r>
      <w:r w:rsidRPr="00B66968">
        <w:t>An individual in the first stages of Alzheimer's disease would most likely be unable to recall:</w:t>
      </w:r>
    </w:p>
    <w:p w:rsidR="00FA1768" w:rsidRDefault="00B66968" w:rsidP="00B66968">
      <w:pPr>
        <w:spacing w:after="0" w:line="240" w:lineRule="auto"/>
      </w:pPr>
      <w:r>
        <w:t xml:space="preserve">A) </w:t>
      </w:r>
      <w:r w:rsidRPr="00B66968">
        <w:t>How to do long division</w:t>
      </w:r>
      <w:r>
        <w:tab/>
      </w:r>
      <w:r>
        <w:tab/>
      </w:r>
      <w:r>
        <w:tab/>
      </w:r>
      <w:r>
        <w:tab/>
      </w:r>
      <w:r>
        <w:tab/>
      </w:r>
    </w:p>
    <w:p w:rsidR="00FA1768" w:rsidRDefault="00B66968" w:rsidP="00B66968">
      <w:pPr>
        <w:spacing w:after="0" w:line="240" w:lineRule="auto"/>
      </w:pPr>
      <w:r>
        <w:t xml:space="preserve">B) </w:t>
      </w:r>
      <w:r w:rsidR="005C24F3" w:rsidRPr="005C24F3">
        <w:t>How to read</w:t>
      </w:r>
      <w:r>
        <w:tab/>
      </w:r>
      <w:r>
        <w:tab/>
      </w:r>
      <w:r>
        <w:tab/>
      </w:r>
      <w:r>
        <w:tab/>
      </w:r>
      <w:r>
        <w:tab/>
      </w:r>
      <w:r>
        <w:tab/>
      </w:r>
      <w:r>
        <w:tab/>
      </w:r>
    </w:p>
    <w:p w:rsidR="00FE341D" w:rsidRDefault="00FE341D" w:rsidP="00FE341D">
      <w:pPr>
        <w:spacing w:after="0" w:line="240" w:lineRule="auto"/>
      </w:pPr>
      <w:r>
        <w:t xml:space="preserve">*C) </w:t>
      </w:r>
      <w:r w:rsidRPr="00B66968">
        <w:t>Where they live</w:t>
      </w:r>
    </w:p>
    <w:p w:rsidR="00B66968" w:rsidRDefault="00B66968" w:rsidP="00B66968">
      <w:pPr>
        <w:spacing w:after="0" w:line="240" w:lineRule="auto"/>
      </w:pPr>
      <w:r>
        <w:t xml:space="preserve">D) </w:t>
      </w:r>
      <w:r w:rsidR="005C24F3" w:rsidRPr="005C24F3">
        <w:t>What a horse looks like</w:t>
      </w:r>
    </w:p>
    <w:p w:rsidR="00B66968" w:rsidRDefault="00B66968" w:rsidP="00B66968">
      <w:pPr>
        <w:spacing w:after="0" w:line="240" w:lineRule="auto"/>
      </w:pPr>
      <w:r>
        <w:tab/>
      </w:r>
      <w:r>
        <w:tab/>
      </w:r>
      <w:r>
        <w:tab/>
      </w:r>
      <w:r>
        <w:tab/>
      </w:r>
      <w:r>
        <w:tab/>
      </w:r>
      <w:r>
        <w:tab/>
        <w:t>(Reference Page 27</w:t>
      </w:r>
      <w:r w:rsidR="005C24F3">
        <w:t>7</w:t>
      </w:r>
      <w:r>
        <w:t>)</w:t>
      </w:r>
    </w:p>
    <w:p w:rsidR="005C24F3" w:rsidRDefault="005C24F3" w:rsidP="00B66968">
      <w:pPr>
        <w:spacing w:after="0" w:line="240" w:lineRule="auto"/>
      </w:pPr>
    </w:p>
    <w:p w:rsidR="005C24F3" w:rsidRDefault="005C24F3" w:rsidP="005C24F3">
      <w:pPr>
        <w:spacing w:after="0" w:line="240" w:lineRule="auto"/>
      </w:pPr>
      <w:r>
        <w:t xml:space="preserve">10. </w:t>
      </w:r>
      <w:r w:rsidRPr="005C24F3">
        <w:t>Spatial cognitive maps are used for:</w:t>
      </w:r>
    </w:p>
    <w:p w:rsidR="00FA1768" w:rsidRDefault="005C24F3" w:rsidP="005C24F3">
      <w:pPr>
        <w:spacing w:after="0" w:line="240" w:lineRule="auto"/>
      </w:pPr>
      <w:r>
        <w:t xml:space="preserve">A) </w:t>
      </w:r>
      <w:r w:rsidRPr="005C24F3">
        <w:t>Procedures and habits</w:t>
      </w:r>
      <w:r>
        <w:tab/>
      </w:r>
      <w:r>
        <w:tab/>
      </w:r>
      <w:r>
        <w:tab/>
      </w:r>
      <w:r>
        <w:tab/>
      </w:r>
      <w:r>
        <w:tab/>
      </w:r>
    </w:p>
    <w:p w:rsidR="00FA1768" w:rsidRDefault="005C24F3" w:rsidP="005C24F3">
      <w:pPr>
        <w:spacing w:after="0" w:line="240" w:lineRule="auto"/>
      </w:pPr>
      <w:r>
        <w:t xml:space="preserve">B) </w:t>
      </w:r>
      <w:r w:rsidRPr="005C24F3">
        <w:t>Remembering past autobiographical events</w:t>
      </w:r>
      <w:r>
        <w:tab/>
      </w:r>
      <w:r>
        <w:tab/>
      </w:r>
      <w:r>
        <w:tab/>
      </w:r>
    </w:p>
    <w:p w:rsidR="00FE341D" w:rsidRDefault="00FE341D" w:rsidP="00FE341D">
      <w:pPr>
        <w:spacing w:after="0" w:line="240" w:lineRule="auto"/>
      </w:pPr>
      <w:r>
        <w:t xml:space="preserve">C) </w:t>
      </w:r>
      <w:r w:rsidRPr="005C24F3">
        <w:t>Pairing emotions with places</w:t>
      </w:r>
    </w:p>
    <w:p w:rsidR="005C24F3" w:rsidRDefault="005C24F3" w:rsidP="005C24F3">
      <w:pPr>
        <w:spacing w:after="0" w:line="240" w:lineRule="auto"/>
      </w:pPr>
      <w:r>
        <w:t xml:space="preserve">*D) </w:t>
      </w:r>
      <w:r w:rsidRPr="005C24F3">
        <w:t>Navigating the world around us</w:t>
      </w:r>
    </w:p>
    <w:p w:rsidR="005C24F3" w:rsidRDefault="005C24F3" w:rsidP="005C24F3">
      <w:pPr>
        <w:spacing w:after="0" w:line="240" w:lineRule="auto"/>
      </w:pPr>
      <w:r>
        <w:tab/>
      </w:r>
      <w:r>
        <w:tab/>
      </w:r>
      <w:r>
        <w:tab/>
      </w:r>
      <w:r>
        <w:tab/>
      </w:r>
      <w:r>
        <w:tab/>
      </w:r>
      <w:r>
        <w:tab/>
        <w:t>(Reference Page 278)</w:t>
      </w:r>
    </w:p>
    <w:p w:rsidR="005C24F3" w:rsidRDefault="005C24F3" w:rsidP="005C24F3">
      <w:pPr>
        <w:spacing w:after="0" w:line="240" w:lineRule="auto"/>
      </w:pPr>
    </w:p>
    <w:p w:rsidR="005C24F3" w:rsidRDefault="005C24F3" w:rsidP="005C24F3">
      <w:pPr>
        <w:spacing w:after="0" w:line="240" w:lineRule="auto"/>
      </w:pPr>
      <w:r>
        <w:t xml:space="preserve">11. </w:t>
      </w:r>
      <w:r w:rsidRPr="005C24F3">
        <w:t>The amygdala is involved with which type of memory?</w:t>
      </w:r>
    </w:p>
    <w:p w:rsidR="00FA1768" w:rsidRDefault="005C24F3" w:rsidP="005C24F3">
      <w:pPr>
        <w:spacing w:after="0" w:line="240" w:lineRule="auto"/>
      </w:pPr>
      <w:r>
        <w:t xml:space="preserve">*A) </w:t>
      </w:r>
      <w:r w:rsidRPr="005C24F3">
        <w:t>Emotional memory</w:t>
      </w:r>
      <w:r>
        <w:tab/>
      </w:r>
      <w:r>
        <w:tab/>
      </w:r>
      <w:r>
        <w:tab/>
      </w:r>
      <w:r>
        <w:tab/>
      </w:r>
      <w:r>
        <w:tab/>
      </w:r>
      <w:r>
        <w:tab/>
      </w:r>
    </w:p>
    <w:p w:rsidR="00FA1768" w:rsidRDefault="005C24F3" w:rsidP="005C24F3">
      <w:pPr>
        <w:spacing w:after="0" w:line="240" w:lineRule="auto"/>
      </w:pPr>
      <w:r>
        <w:t xml:space="preserve">B) </w:t>
      </w:r>
      <w:r w:rsidRPr="005C24F3">
        <w:t>Spatial memory</w:t>
      </w:r>
      <w:r>
        <w:tab/>
      </w:r>
      <w:r>
        <w:tab/>
      </w:r>
      <w:r>
        <w:tab/>
      </w:r>
      <w:r>
        <w:tab/>
      </w:r>
      <w:r>
        <w:tab/>
      </w:r>
      <w:r>
        <w:tab/>
      </w:r>
    </w:p>
    <w:p w:rsidR="00FE341D" w:rsidRDefault="00FE341D" w:rsidP="00FE341D">
      <w:pPr>
        <w:spacing w:after="0" w:line="240" w:lineRule="auto"/>
      </w:pPr>
      <w:r>
        <w:t xml:space="preserve">C) </w:t>
      </w:r>
      <w:r w:rsidRPr="005C24F3">
        <w:t>Object recognition and memory</w:t>
      </w:r>
    </w:p>
    <w:p w:rsidR="00876D85" w:rsidRDefault="005C24F3" w:rsidP="005C24F3">
      <w:pPr>
        <w:spacing w:after="0" w:line="240" w:lineRule="auto"/>
      </w:pPr>
      <w:r>
        <w:t xml:space="preserve">D) </w:t>
      </w:r>
      <w:r w:rsidRPr="005C24F3">
        <w:t>Working memory</w:t>
      </w:r>
      <w:r>
        <w:tab/>
      </w:r>
      <w:r>
        <w:tab/>
      </w:r>
      <w:r>
        <w:tab/>
      </w:r>
    </w:p>
    <w:p w:rsidR="005C24F3" w:rsidRDefault="005C24F3" w:rsidP="005C24F3">
      <w:pPr>
        <w:spacing w:after="0" w:line="240" w:lineRule="auto"/>
      </w:pPr>
      <w:r>
        <w:tab/>
      </w:r>
      <w:r>
        <w:tab/>
      </w:r>
      <w:r>
        <w:tab/>
      </w:r>
      <w:r>
        <w:tab/>
      </w:r>
      <w:r>
        <w:tab/>
      </w:r>
      <w:r>
        <w:tab/>
        <w:t>(Reference Page 279)</w:t>
      </w:r>
    </w:p>
    <w:p w:rsidR="005C24F3" w:rsidRDefault="005C24F3" w:rsidP="005C24F3">
      <w:pPr>
        <w:spacing w:after="0" w:line="240" w:lineRule="auto"/>
      </w:pPr>
    </w:p>
    <w:p w:rsidR="005C24F3" w:rsidRDefault="005C24F3" w:rsidP="005C24F3">
      <w:pPr>
        <w:spacing w:after="0" w:line="240" w:lineRule="auto"/>
      </w:pPr>
      <w:r>
        <w:t xml:space="preserve">12. </w:t>
      </w:r>
      <w:r w:rsidRPr="005C24F3">
        <w:t>Studies of the hippocampus show that there is:</w:t>
      </w:r>
    </w:p>
    <w:p w:rsidR="005C24F3" w:rsidRDefault="005C24F3" w:rsidP="005C24F3">
      <w:pPr>
        <w:spacing w:after="0" w:line="240" w:lineRule="auto"/>
      </w:pPr>
      <w:r>
        <w:t xml:space="preserve">A) </w:t>
      </w:r>
      <w:r w:rsidRPr="005C24F3">
        <w:t>Activation in the anterior hippocampus when recalling memories with high emotional content</w:t>
      </w:r>
      <w:r>
        <w:tab/>
      </w:r>
      <w:r>
        <w:tab/>
      </w:r>
    </w:p>
    <w:p w:rsidR="005C24F3" w:rsidRDefault="005C24F3" w:rsidP="005C24F3">
      <w:pPr>
        <w:spacing w:after="0" w:line="240" w:lineRule="auto"/>
      </w:pPr>
      <w:r>
        <w:t xml:space="preserve">B) </w:t>
      </w:r>
      <w:r w:rsidRPr="005C24F3">
        <w:t>Still much we do not know about how the hippocampus is involved with memory</w:t>
      </w:r>
    </w:p>
    <w:p w:rsidR="00811044" w:rsidRDefault="005C24F3" w:rsidP="005C24F3">
      <w:pPr>
        <w:spacing w:after="0" w:line="240" w:lineRule="auto"/>
      </w:pPr>
      <w:r>
        <w:t xml:space="preserve">C) </w:t>
      </w:r>
      <w:r w:rsidRPr="005C24F3">
        <w:t>Activation outside of the hippocampus during memory retrieval</w:t>
      </w:r>
      <w:r>
        <w:tab/>
      </w:r>
      <w:r>
        <w:tab/>
      </w:r>
      <w:r>
        <w:tab/>
      </w:r>
      <w:r>
        <w:tab/>
      </w:r>
      <w:r>
        <w:tab/>
      </w:r>
    </w:p>
    <w:p w:rsidR="005C24F3" w:rsidRDefault="005C24F3" w:rsidP="005C24F3">
      <w:pPr>
        <w:spacing w:after="0" w:line="240" w:lineRule="auto"/>
      </w:pPr>
      <w:r>
        <w:t xml:space="preserve">*D) </w:t>
      </w:r>
      <w:r w:rsidRPr="005C24F3">
        <w:t>All of the above</w:t>
      </w:r>
      <w:r>
        <w:tab/>
      </w:r>
      <w:r>
        <w:tab/>
      </w:r>
      <w:r>
        <w:tab/>
      </w:r>
      <w:r>
        <w:tab/>
      </w:r>
      <w:r>
        <w:tab/>
      </w:r>
      <w:r>
        <w:tab/>
      </w:r>
      <w:r>
        <w:tab/>
      </w:r>
      <w:r>
        <w:tab/>
      </w:r>
      <w:r>
        <w:tab/>
      </w:r>
    </w:p>
    <w:p w:rsidR="005C24F3" w:rsidRDefault="005C24F3" w:rsidP="005C24F3">
      <w:pPr>
        <w:spacing w:after="0" w:line="240" w:lineRule="auto"/>
        <w:ind w:left="3600" w:firstLine="720"/>
      </w:pPr>
      <w:r>
        <w:t>(Reference Page 279)</w:t>
      </w:r>
    </w:p>
    <w:p w:rsidR="00416FE1" w:rsidRDefault="00416FE1" w:rsidP="00416FE1">
      <w:pPr>
        <w:spacing w:after="0" w:line="240" w:lineRule="auto"/>
      </w:pPr>
    </w:p>
    <w:p w:rsidR="00416FE1" w:rsidRDefault="00416FE1" w:rsidP="00416FE1">
      <w:pPr>
        <w:spacing w:after="0" w:line="240" w:lineRule="auto"/>
      </w:pPr>
      <w:r>
        <w:t xml:space="preserve">13. </w:t>
      </w:r>
      <w:r w:rsidRPr="00416FE1">
        <w:t>Which hippocampal function theory states that the hippocampus in involved in storing the relations between elements of scenes or events?</w:t>
      </w:r>
    </w:p>
    <w:p w:rsidR="00FA1768" w:rsidRDefault="00416FE1" w:rsidP="00416FE1">
      <w:pPr>
        <w:spacing w:after="0" w:line="240" w:lineRule="auto"/>
      </w:pPr>
      <w:r>
        <w:t xml:space="preserve">A) </w:t>
      </w:r>
      <w:r w:rsidRPr="00416FE1">
        <w:t>Declarative theory</w:t>
      </w:r>
      <w:r>
        <w:tab/>
      </w:r>
      <w:r>
        <w:tab/>
      </w:r>
      <w:r>
        <w:tab/>
      </w:r>
      <w:r>
        <w:tab/>
      </w:r>
      <w:r>
        <w:tab/>
      </w:r>
      <w:r>
        <w:tab/>
      </w:r>
    </w:p>
    <w:p w:rsidR="00FA1768" w:rsidRDefault="00416FE1" w:rsidP="00416FE1">
      <w:pPr>
        <w:spacing w:after="0" w:line="240" w:lineRule="auto"/>
      </w:pPr>
      <w:r>
        <w:t xml:space="preserve">B) </w:t>
      </w:r>
      <w:r w:rsidRPr="00416FE1">
        <w:t>Dual-process theory</w:t>
      </w:r>
      <w:r>
        <w:tab/>
      </w:r>
      <w:r>
        <w:tab/>
      </w:r>
      <w:r>
        <w:tab/>
      </w:r>
      <w:r>
        <w:tab/>
      </w:r>
      <w:r>
        <w:tab/>
      </w:r>
      <w:r>
        <w:tab/>
      </w:r>
    </w:p>
    <w:p w:rsidR="00811044" w:rsidRDefault="00FE341D" w:rsidP="00416FE1">
      <w:pPr>
        <w:spacing w:after="0" w:line="240" w:lineRule="auto"/>
      </w:pPr>
      <w:r>
        <w:t xml:space="preserve">*C) </w:t>
      </w:r>
      <w:r w:rsidRPr="00416FE1">
        <w:t>Relational theory</w:t>
      </w:r>
    </w:p>
    <w:p w:rsidR="00876D85" w:rsidRDefault="00416FE1" w:rsidP="00416FE1">
      <w:pPr>
        <w:spacing w:after="0" w:line="240" w:lineRule="auto"/>
      </w:pPr>
      <w:r>
        <w:t xml:space="preserve">D) </w:t>
      </w:r>
      <w:r w:rsidR="00EA0D4E" w:rsidRPr="00EA0D4E">
        <w:t>Cognitive map theory</w:t>
      </w:r>
      <w:r w:rsidR="00EA0D4E">
        <w:tab/>
      </w:r>
    </w:p>
    <w:p w:rsidR="00876D85" w:rsidRDefault="00EA0D4E" w:rsidP="00416FE1">
      <w:pPr>
        <w:spacing w:after="0" w:line="240" w:lineRule="auto"/>
      </w:pPr>
      <w:r>
        <w:lastRenderedPageBreak/>
        <w:tab/>
      </w:r>
      <w:r>
        <w:tab/>
      </w:r>
      <w:r>
        <w:tab/>
      </w:r>
      <w:r>
        <w:tab/>
      </w:r>
      <w:r>
        <w:tab/>
      </w:r>
      <w:r>
        <w:tab/>
      </w:r>
      <w:r>
        <w:tab/>
        <w:t>(Reference Page 281</w:t>
      </w:r>
      <w:r w:rsidR="00416FE1">
        <w:t>)</w:t>
      </w:r>
    </w:p>
    <w:p w:rsidR="00EA0D4E" w:rsidRDefault="00EA0D4E" w:rsidP="00416FE1">
      <w:pPr>
        <w:spacing w:after="0" w:line="240" w:lineRule="auto"/>
      </w:pPr>
    </w:p>
    <w:p w:rsidR="00EA0D4E" w:rsidRDefault="00EA0D4E" w:rsidP="00EA0D4E">
      <w:pPr>
        <w:spacing w:after="0" w:line="240" w:lineRule="auto"/>
      </w:pPr>
      <w:r>
        <w:t xml:space="preserve">14. </w:t>
      </w:r>
      <w:r w:rsidRPr="00EA0D4E">
        <w:t>PET and fMRI can only tell us ________ information about brain activity.</w:t>
      </w:r>
    </w:p>
    <w:p w:rsidR="00FA1768" w:rsidRDefault="00EA0D4E" w:rsidP="00EA0D4E">
      <w:pPr>
        <w:spacing w:after="0" w:line="240" w:lineRule="auto"/>
      </w:pPr>
      <w:r>
        <w:t xml:space="preserve">A) </w:t>
      </w:r>
      <w:r w:rsidRPr="00EA0D4E">
        <w:t>Causal</w:t>
      </w:r>
      <w:r>
        <w:tab/>
      </w:r>
      <w:r>
        <w:tab/>
      </w:r>
      <w:r>
        <w:tab/>
      </w:r>
      <w:r>
        <w:tab/>
      </w:r>
      <w:r>
        <w:tab/>
      </w:r>
      <w:r>
        <w:tab/>
      </w:r>
      <w:r>
        <w:tab/>
      </w:r>
    </w:p>
    <w:p w:rsidR="00FA1768" w:rsidRDefault="00EA0D4E" w:rsidP="00EA0D4E">
      <w:pPr>
        <w:spacing w:after="0" w:line="240" w:lineRule="auto"/>
      </w:pPr>
      <w:r>
        <w:t xml:space="preserve">*B) </w:t>
      </w:r>
      <w:r w:rsidRPr="00EA0D4E">
        <w:t>Correlational</w:t>
      </w:r>
      <w:r>
        <w:tab/>
      </w:r>
      <w:r>
        <w:tab/>
      </w:r>
      <w:r>
        <w:tab/>
      </w:r>
      <w:r>
        <w:tab/>
      </w:r>
      <w:r>
        <w:tab/>
      </w:r>
      <w:r>
        <w:tab/>
      </w:r>
    </w:p>
    <w:p w:rsidR="00FE341D" w:rsidRDefault="00FE341D" w:rsidP="00FE341D">
      <w:pPr>
        <w:spacing w:after="0" w:line="240" w:lineRule="auto"/>
      </w:pPr>
      <w:r>
        <w:t xml:space="preserve">C) </w:t>
      </w:r>
      <w:r w:rsidRPr="00EA0D4E">
        <w:t>Abstract</w:t>
      </w:r>
    </w:p>
    <w:p w:rsidR="00876D85" w:rsidRDefault="00EA0D4E" w:rsidP="00EA0D4E">
      <w:pPr>
        <w:spacing w:after="0" w:line="240" w:lineRule="auto"/>
      </w:pPr>
      <w:r>
        <w:t xml:space="preserve">D) </w:t>
      </w:r>
      <w:r w:rsidRPr="00EA0D4E">
        <w:t>Structural</w:t>
      </w:r>
      <w:r>
        <w:tab/>
      </w:r>
      <w:r>
        <w:tab/>
      </w:r>
      <w:r>
        <w:tab/>
      </w:r>
    </w:p>
    <w:p w:rsidR="00EA0D4E" w:rsidRDefault="00EA0D4E" w:rsidP="00EA0D4E">
      <w:pPr>
        <w:spacing w:after="0" w:line="240" w:lineRule="auto"/>
      </w:pPr>
      <w:r>
        <w:tab/>
      </w:r>
      <w:r>
        <w:tab/>
      </w:r>
      <w:r>
        <w:tab/>
      </w:r>
      <w:r>
        <w:tab/>
      </w:r>
      <w:r>
        <w:tab/>
      </w:r>
      <w:r>
        <w:tab/>
      </w:r>
      <w:r>
        <w:tab/>
        <w:t>(Reference Page 282)</w:t>
      </w:r>
    </w:p>
    <w:p w:rsidR="00EA0D4E" w:rsidRDefault="00EA0D4E" w:rsidP="00EA0D4E">
      <w:pPr>
        <w:spacing w:after="0" w:line="240" w:lineRule="auto"/>
      </w:pPr>
    </w:p>
    <w:p w:rsidR="00EA0D4E" w:rsidRDefault="00EA0D4E" w:rsidP="00EA0D4E">
      <w:pPr>
        <w:spacing w:after="0" w:line="240" w:lineRule="auto"/>
      </w:pPr>
      <w:r>
        <w:t xml:space="preserve">15. </w:t>
      </w:r>
      <w:r w:rsidRPr="00EA0D4E">
        <w:t>Imagining information being placed in a particular location in a familiar environment is referred to as:</w:t>
      </w:r>
    </w:p>
    <w:p w:rsidR="00FA1768" w:rsidRDefault="00EA0D4E" w:rsidP="00EA0D4E">
      <w:pPr>
        <w:spacing w:after="0" w:line="240" w:lineRule="auto"/>
      </w:pPr>
      <w:r>
        <w:t xml:space="preserve">*A) </w:t>
      </w:r>
      <w:proofErr w:type="gramStart"/>
      <w:r w:rsidRPr="00EA0D4E">
        <w:t>The</w:t>
      </w:r>
      <w:proofErr w:type="gramEnd"/>
      <w:r w:rsidRPr="00EA0D4E">
        <w:t xml:space="preserve"> method of loci</w:t>
      </w:r>
      <w:r>
        <w:tab/>
      </w:r>
      <w:r>
        <w:tab/>
      </w:r>
      <w:r>
        <w:tab/>
      </w:r>
      <w:r>
        <w:tab/>
      </w:r>
      <w:r>
        <w:tab/>
      </w:r>
      <w:r>
        <w:tab/>
      </w:r>
    </w:p>
    <w:p w:rsidR="00FA1768" w:rsidRDefault="00EA0D4E" w:rsidP="00EA0D4E">
      <w:pPr>
        <w:spacing w:after="0" w:line="240" w:lineRule="auto"/>
      </w:pPr>
      <w:r>
        <w:t xml:space="preserve">B) </w:t>
      </w:r>
      <w:r w:rsidRPr="00EA0D4E">
        <w:t>Consolidation</w:t>
      </w:r>
      <w:r>
        <w:tab/>
      </w:r>
      <w:r>
        <w:tab/>
      </w:r>
      <w:r>
        <w:tab/>
      </w:r>
      <w:r>
        <w:tab/>
      </w:r>
      <w:r>
        <w:tab/>
      </w:r>
      <w:r>
        <w:tab/>
      </w:r>
    </w:p>
    <w:p w:rsidR="00FE341D" w:rsidRDefault="00FE341D" w:rsidP="00FE341D">
      <w:pPr>
        <w:spacing w:after="0" w:line="240" w:lineRule="auto"/>
      </w:pPr>
      <w:r>
        <w:t xml:space="preserve">C) </w:t>
      </w:r>
      <w:r w:rsidRPr="00EA0D4E">
        <w:t>Encoding</w:t>
      </w:r>
    </w:p>
    <w:p w:rsidR="00876D85" w:rsidRDefault="00EA0D4E" w:rsidP="00EA0D4E">
      <w:pPr>
        <w:spacing w:after="0" w:line="240" w:lineRule="auto"/>
      </w:pPr>
      <w:r>
        <w:t xml:space="preserve">D) </w:t>
      </w:r>
      <w:r w:rsidRPr="00EA0D4E">
        <w:t xml:space="preserve">Circuit of </w:t>
      </w:r>
      <w:proofErr w:type="spellStart"/>
      <w:r w:rsidRPr="00EA0D4E">
        <w:t>Papez</w:t>
      </w:r>
      <w:proofErr w:type="spellEnd"/>
      <w:r>
        <w:tab/>
      </w:r>
      <w:r>
        <w:tab/>
      </w:r>
    </w:p>
    <w:p w:rsidR="00EA0D4E" w:rsidRDefault="00EA0D4E" w:rsidP="00EA0D4E">
      <w:pPr>
        <w:spacing w:after="0" w:line="240" w:lineRule="auto"/>
      </w:pPr>
      <w:r>
        <w:tab/>
      </w:r>
      <w:r>
        <w:tab/>
      </w:r>
      <w:r>
        <w:tab/>
      </w:r>
      <w:r>
        <w:tab/>
      </w:r>
      <w:r>
        <w:tab/>
      </w:r>
      <w:r>
        <w:tab/>
      </w:r>
      <w:r>
        <w:tab/>
        <w:t>(Reference Page 286)</w:t>
      </w:r>
    </w:p>
    <w:p w:rsidR="00EA0D4E" w:rsidRDefault="00EA0D4E" w:rsidP="00EA0D4E">
      <w:pPr>
        <w:spacing w:after="0" w:line="240" w:lineRule="auto"/>
      </w:pPr>
    </w:p>
    <w:p w:rsidR="00EA0D4E" w:rsidRDefault="00EA0D4E" w:rsidP="00EA0D4E">
      <w:pPr>
        <w:spacing w:after="0" w:line="240" w:lineRule="auto"/>
      </w:pPr>
      <w:r>
        <w:t xml:space="preserve">16. </w:t>
      </w:r>
      <w:r w:rsidRPr="00EA0D4E">
        <w:t>The hippocampus, thalamus, hypothalamus, and cortex are linked by the:</w:t>
      </w:r>
    </w:p>
    <w:p w:rsidR="00FA1768" w:rsidRDefault="00EA0D4E" w:rsidP="00EA0D4E">
      <w:pPr>
        <w:spacing w:after="0" w:line="240" w:lineRule="auto"/>
      </w:pPr>
      <w:r>
        <w:t xml:space="preserve">A) </w:t>
      </w:r>
      <w:r w:rsidRPr="00EA0D4E">
        <w:t>The method of loci</w:t>
      </w:r>
      <w:r>
        <w:tab/>
      </w:r>
      <w:r>
        <w:tab/>
      </w:r>
      <w:r>
        <w:tab/>
      </w:r>
      <w:r>
        <w:tab/>
      </w:r>
      <w:r>
        <w:tab/>
      </w:r>
      <w:r>
        <w:tab/>
      </w:r>
    </w:p>
    <w:p w:rsidR="00FA1768" w:rsidRDefault="00EA0D4E" w:rsidP="00EA0D4E">
      <w:pPr>
        <w:spacing w:after="0" w:line="240" w:lineRule="auto"/>
      </w:pPr>
      <w:r>
        <w:t xml:space="preserve">B) </w:t>
      </w:r>
      <w:r w:rsidRPr="00EA0D4E">
        <w:t>Prefrontal cortex</w:t>
      </w:r>
      <w:r>
        <w:tab/>
      </w:r>
      <w:r>
        <w:tab/>
      </w:r>
      <w:r>
        <w:tab/>
      </w:r>
      <w:r>
        <w:tab/>
      </w:r>
      <w:r>
        <w:tab/>
      </w:r>
      <w:r>
        <w:tab/>
      </w:r>
    </w:p>
    <w:p w:rsidR="00FE341D" w:rsidRDefault="00FE341D" w:rsidP="00FE341D">
      <w:pPr>
        <w:spacing w:after="0" w:line="240" w:lineRule="auto"/>
      </w:pPr>
      <w:r>
        <w:t xml:space="preserve">C) </w:t>
      </w:r>
      <w:proofErr w:type="spellStart"/>
      <w:r w:rsidRPr="00EA0D4E">
        <w:t>Parahippocampus</w:t>
      </w:r>
      <w:proofErr w:type="spellEnd"/>
    </w:p>
    <w:p w:rsidR="00876D85" w:rsidRDefault="00EA0D4E" w:rsidP="00EA0D4E">
      <w:pPr>
        <w:spacing w:after="0" w:line="240" w:lineRule="auto"/>
      </w:pPr>
      <w:r>
        <w:t xml:space="preserve">*D) </w:t>
      </w:r>
      <w:r w:rsidRPr="00EA0D4E">
        <w:t xml:space="preserve">Circuit of </w:t>
      </w:r>
      <w:proofErr w:type="spellStart"/>
      <w:r w:rsidRPr="00EA0D4E">
        <w:t>Papez</w:t>
      </w:r>
      <w:proofErr w:type="spellEnd"/>
      <w:r>
        <w:tab/>
      </w:r>
      <w:r>
        <w:tab/>
      </w:r>
    </w:p>
    <w:p w:rsidR="00EA0D4E" w:rsidRDefault="00EA0D4E" w:rsidP="00EA0D4E">
      <w:pPr>
        <w:spacing w:after="0" w:line="240" w:lineRule="auto"/>
      </w:pPr>
      <w:r>
        <w:tab/>
      </w:r>
      <w:r>
        <w:tab/>
      </w:r>
      <w:r>
        <w:tab/>
      </w:r>
      <w:r>
        <w:tab/>
      </w:r>
      <w:r>
        <w:tab/>
      </w:r>
      <w:r>
        <w:tab/>
      </w:r>
      <w:r>
        <w:tab/>
        <w:t>(Reference Page 289)</w:t>
      </w:r>
    </w:p>
    <w:p w:rsidR="00EA0D4E" w:rsidRDefault="00EA0D4E" w:rsidP="00EA0D4E">
      <w:pPr>
        <w:spacing w:after="0" w:line="240" w:lineRule="auto"/>
      </w:pPr>
    </w:p>
    <w:p w:rsidR="00EA0D4E" w:rsidRDefault="00EA0D4E" w:rsidP="00EA0D4E">
      <w:pPr>
        <w:spacing w:after="0" w:line="240" w:lineRule="auto"/>
      </w:pPr>
      <w:r>
        <w:t xml:space="preserve">17. </w:t>
      </w:r>
      <w:r w:rsidRPr="00EA0D4E">
        <w:t>Edward is participating in a psychology experiment, although he is unaware of what is being studied. The experimenter and two confederates, posing as fellow college students, insist that Edward knocked over a glass of water minutes before the end of the task. Although untrue, Edward, after several minutes of conversation about his supposed action, admits to knocking over the glass. Edward has fallen prey to:</w:t>
      </w:r>
    </w:p>
    <w:p w:rsidR="00FA1768" w:rsidRDefault="00EA0D4E" w:rsidP="00EA0D4E">
      <w:pPr>
        <w:spacing w:after="0" w:line="240" w:lineRule="auto"/>
      </w:pPr>
      <w:r>
        <w:t xml:space="preserve">A) </w:t>
      </w:r>
      <w:r w:rsidRPr="00EA0D4E">
        <w:t>Experimenter bias</w:t>
      </w:r>
      <w:r>
        <w:tab/>
      </w:r>
      <w:r>
        <w:tab/>
      </w:r>
      <w:r>
        <w:tab/>
      </w:r>
      <w:r>
        <w:tab/>
      </w:r>
      <w:r>
        <w:tab/>
      </w:r>
      <w:r>
        <w:tab/>
      </w:r>
    </w:p>
    <w:p w:rsidR="00FA1768" w:rsidRDefault="00EA0D4E" w:rsidP="00EA0D4E">
      <w:pPr>
        <w:spacing w:after="0" w:line="240" w:lineRule="auto"/>
      </w:pPr>
      <w:r>
        <w:t xml:space="preserve">*B) </w:t>
      </w:r>
      <w:r w:rsidRPr="00EA0D4E">
        <w:t>Implanted memory</w:t>
      </w:r>
      <w:r>
        <w:tab/>
      </w:r>
      <w:r>
        <w:tab/>
      </w:r>
      <w:r>
        <w:tab/>
      </w:r>
      <w:r>
        <w:tab/>
      </w:r>
      <w:r>
        <w:tab/>
      </w:r>
      <w:r>
        <w:tab/>
      </w:r>
    </w:p>
    <w:p w:rsidR="00FE341D" w:rsidRDefault="00FE341D" w:rsidP="00FE341D">
      <w:pPr>
        <w:spacing w:after="0" w:line="240" w:lineRule="auto"/>
      </w:pPr>
      <w:r>
        <w:t xml:space="preserve">C) </w:t>
      </w:r>
      <w:r w:rsidRPr="00EA0D4E">
        <w:t>Misattribution</w:t>
      </w:r>
    </w:p>
    <w:p w:rsidR="00876D85" w:rsidRDefault="00EA0D4E" w:rsidP="00EA0D4E">
      <w:pPr>
        <w:spacing w:after="0" w:line="240" w:lineRule="auto"/>
      </w:pPr>
      <w:r>
        <w:t xml:space="preserve">D) </w:t>
      </w:r>
      <w:r w:rsidRPr="00EA0D4E">
        <w:t>All of the above</w:t>
      </w:r>
      <w:r>
        <w:tab/>
      </w:r>
      <w:r>
        <w:tab/>
      </w:r>
    </w:p>
    <w:p w:rsidR="00EA0D4E" w:rsidRDefault="00EA0D4E" w:rsidP="00EA0D4E">
      <w:pPr>
        <w:spacing w:after="0" w:line="240" w:lineRule="auto"/>
      </w:pPr>
      <w:r>
        <w:tab/>
      </w:r>
      <w:r>
        <w:tab/>
      </w:r>
      <w:r>
        <w:tab/>
      </w:r>
      <w:r>
        <w:tab/>
      </w:r>
      <w:r>
        <w:tab/>
      </w:r>
      <w:r>
        <w:tab/>
      </w:r>
      <w:r>
        <w:tab/>
        <w:t>(Reference Page 291)</w:t>
      </w:r>
    </w:p>
    <w:p w:rsidR="00EA0D4E" w:rsidRDefault="00EA0D4E" w:rsidP="00EA0D4E">
      <w:pPr>
        <w:spacing w:after="0" w:line="240" w:lineRule="auto"/>
      </w:pPr>
    </w:p>
    <w:p w:rsidR="00EA0D4E" w:rsidRDefault="00EA0D4E" w:rsidP="00EA0D4E">
      <w:pPr>
        <w:spacing w:after="0" w:line="240" w:lineRule="auto"/>
      </w:pPr>
      <w:r>
        <w:t xml:space="preserve">18. </w:t>
      </w:r>
      <w:r w:rsidRPr="00EA0D4E">
        <w:t>Which scientist(s) proposed that neural tissue is made of discrete neurons, rather than a continuous network?</w:t>
      </w:r>
    </w:p>
    <w:p w:rsidR="00FA1768" w:rsidRDefault="00EA0D4E" w:rsidP="00EA0D4E">
      <w:pPr>
        <w:spacing w:after="0" w:line="240" w:lineRule="auto"/>
      </w:pPr>
      <w:r>
        <w:t xml:space="preserve">A) </w:t>
      </w:r>
      <w:r w:rsidR="00D93E71" w:rsidRPr="00D93E71">
        <w:t>Donald Hebb</w:t>
      </w:r>
      <w:r>
        <w:tab/>
      </w:r>
      <w:r>
        <w:tab/>
      </w:r>
      <w:r>
        <w:tab/>
      </w:r>
      <w:r>
        <w:tab/>
      </w:r>
      <w:r>
        <w:tab/>
      </w:r>
      <w:r>
        <w:tab/>
      </w:r>
      <w:r w:rsidR="00D93E71">
        <w:tab/>
      </w:r>
    </w:p>
    <w:p w:rsidR="00FA1768" w:rsidRDefault="00EA0D4E" w:rsidP="00EA0D4E">
      <w:pPr>
        <w:spacing w:after="0" w:line="240" w:lineRule="auto"/>
      </w:pPr>
      <w:r>
        <w:t xml:space="preserve">*B) </w:t>
      </w:r>
      <w:r w:rsidR="00D93E71">
        <w:t>Ramon and</w:t>
      </w:r>
      <w:r w:rsidRPr="00EA0D4E">
        <w:t xml:space="preserve"> </w:t>
      </w:r>
      <w:proofErr w:type="spellStart"/>
      <w:r w:rsidRPr="00EA0D4E">
        <w:t>Cajal</w:t>
      </w:r>
      <w:proofErr w:type="spellEnd"/>
      <w:r w:rsidR="00D93E71">
        <w:tab/>
      </w:r>
      <w:r w:rsidR="00D93E71">
        <w:tab/>
      </w:r>
      <w:r w:rsidR="00D93E71">
        <w:tab/>
      </w:r>
      <w:r w:rsidR="00D93E71">
        <w:tab/>
      </w:r>
      <w:r w:rsidR="00D93E71">
        <w:tab/>
      </w:r>
      <w:r w:rsidR="00D93E71">
        <w:tab/>
      </w:r>
    </w:p>
    <w:p w:rsidR="00FE341D" w:rsidRDefault="00FE341D" w:rsidP="00FE341D">
      <w:pPr>
        <w:spacing w:after="0" w:line="240" w:lineRule="auto"/>
      </w:pPr>
      <w:r>
        <w:t xml:space="preserve">C) </w:t>
      </w:r>
      <w:r w:rsidRPr="00D93E71">
        <w:t>Bliss and Lomo</w:t>
      </w:r>
    </w:p>
    <w:p w:rsidR="00876D85" w:rsidRDefault="00EA0D4E" w:rsidP="00EA0D4E">
      <w:pPr>
        <w:spacing w:after="0" w:line="240" w:lineRule="auto"/>
      </w:pPr>
      <w:r>
        <w:t xml:space="preserve">D) </w:t>
      </w:r>
      <w:r w:rsidR="00D93E71" w:rsidRPr="00D93E71">
        <w:t xml:space="preserve">Nader, </w:t>
      </w:r>
      <w:proofErr w:type="spellStart"/>
      <w:r w:rsidR="00D93E71" w:rsidRPr="00D93E71">
        <w:t>Schafe</w:t>
      </w:r>
      <w:proofErr w:type="spellEnd"/>
      <w:r w:rsidR="00D93E71" w:rsidRPr="00D93E71">
        <w:t xml:space="preserve">, and Le </w:t>
      </w:r>
      <w:proofErr w:type="spellStart"/>
      <w:r w:rsidR="00D93E71" w:rsidRPr="00D93E71">
        <w:t>Doux</w:t>
      </w:r>
      <w:proofErr w:type="spellEnd"/>
      <w:r w:rsidR="00D93E71">
        <w:tab/>
      </w:r>
      <w:r w:rsidR="00D93E71">
        <w:tab/>
      </w:r>
    </w:p>
    <w:p w:rsidR="00EA0D4E" w:rsidRDefault="00D93E71" w:rsidP="00EA0D4E">
      <w:pPr>
        <w:spacing w:after="0" w:line="240" w:lineRule="auto"/>
      </w:pPr>
      <w:r>
        <w:tab/>
      </w:r>
      <w:r>
        <w:tab/>
      </w:r>
      <w:r>
        <w:tab/>
      </w:r>
      <w:r>
        <w:tab/>
      </w:r>
      <w:r>
        <w:tab/>
      </w:r>
      <w:r>
        <w:tab/>
      </w:r>
      <w:r w:rsidR="00EA0D4E">
        <w:t>(Reference Page</w:t>
      </w:r>
      <w:r>
        <w:t xml:space="preserve"> 293</w:t>
      </w:r>
      <w:r w:rsidR="00EA0D4E">
        <w:t>)</w:t>
      </w:r>
    </w:p>
    <w:p w:rsidR="00D93E71" w:rsidRDefault="00D93E71" w:rsidP="00EA0D4E">
      <w:pPr>
        <w:spacing w:after="0" w:line="240" w:lineRule="auto"/>
      </w:pPr>
    </w:p>
    <w:p w:rsidR="00D93E71" w:rsidRDefault="00D93E71" w:rsidP="00D93E71">
      <w:pPr>
        <w:spacing w:after="0" w:line="240" w:lineRule="auto"/>
      </w:pPr>
      <w:r>
        <w:t xml:space="preserve">19. </w:t>
      </w:r>
      <w:r w:rsidRPr="00D93E71">
        <w:t>Long-term potentiation (LTP) is the term used for:</w:t>
      </w:r>
    </w:p>
    <w:p w:rsidR="00D93E71" w:rsidRDefault="00D93E71" w:rsidP="00D93E71">
      <w:pPr>
        <w:spacing w:after="0" w:line="240" w:lineRule="auto"/>
      </w:pPr>
      <w:r>
        <w:t xml:space="preserve">*A) </w:t>
      </w:r>
      <w:r w:rsidRPr="00D93E71">
        <w:t>A changed electrical response from a postsynaptic neuron over many hours</w:t>
      </w:r>
      <w:r>
        <w:tab/>
      </w:r>
      <w:r>
        <w:tab/>
      </w:r>
      <w:r>
        <w:tab/>
      </w:r>
    </w:p>
    <w:p w:rsidR="00D93E71" w:rsidRDefault="00D93E71" w:rsidP="00D93E71">
      <w:pPr>
        <w:spacing w:after="0" w:line="240" w:lineRule="auto"/>
      </w:pPr>
      <w:r>
        <w:t xml:space="preserve">B) </w:t>
      </w:r>
      <w:r w:rsidRPr="00D93E71">
        <w:t>A lack of response in the postsynaptic neuron</w:t>
      </w:r>
    </w:p>
    <w:p w:rsidR="00D93E71" w:rsidRDefault="00D93E71" w:rsidP="00D93E71">
      <w:pPr>
        <w:spacing w:after="0" w:line="240" w:lineRule="auto"/>
      </w:pPr>
      <w:r>
        <w:t xml:space="preserve">C) </w:t>
      </w:r>
      <w:r w:rsidRPr="00D93E71">
        <w:t>An extremely high firing rate in a presynaptic neuron</w:t>
      </w:r>
      <w:r>
        <w:tab/>
      </w:r>
      <w:r>
        <w:tab/>
      </w:r>
      <w:r>
        <w:tab/>
      </w:r>
      <w:r>
        <w:tab/>
      </w:r>
      <w:r>
        <w:tab/>
      </w:r>
      <w:r>
        <w:tab/>
      </w:r>
    </w:p>
    <w:p w:rsidR="00D93E71" w:rsidRDefault="00D93E71" w:rsidP="00D93E71">
      <w:pPr>
        <w:spacing w:after="0" w:line="240" w:lineRule="auto"/>
      </w:pPr>
      <w:r>
        <w:t xml:space="preserve">D) </w:t>
      </w:r>
      <w:r w:rsidRPr="00D93E71">
        <w:t xml:space="preserve">The suppression of neurotransmitter reuptake in </w:t>
      </w:r>
      <w:proofErr w:type="spellStart"/>
      <w:r w:rsidRPr="00D93E71">
        <w:t>Hebbian</w:t>
      </w:r>
      <w:proofErr w:type="spellEnd"/>
      <w:r w:rsidRPr="00D93E71">
        <w:t xml:space="preserve"> systems</w:t>
      </w:r>
      <w:r>
        <w:tab/>
      </w:r>
      <w:r>
        <w:tab/>
      </w:r>
      <w:r>
        <w:tab/>
      </w:r>
      <w:r>
        <w:tab/>
      </w:r>
      <w:r>
        <w:tab/>
      </w:r>
    </w:p>
    <w:p w:rsidR="00D93E71" w:rsidRDefault="00D93E71" w:rsidP="00D93E71">
      <w:pPr>
        <w:spacing w:after="0" w:line="240" w:lineRule="auto"/>
        <w:ind w:left="3600" w:firstLine="720"/>
      </w:pPr>
      <w:r>
        <w:lastRenderedPageBreak/>
        <w:t>(Reference Page 293)</w:t>
      </w:r>
    </w:p>
    <w:p w:rsidR="00D93E71" w:rsidRDefault="00D93E71" w:rsidP="00D93E71">
      <w:pPr>
        <w:spacing w:after="0" w:line="240" w:lineRule="auto"/>
        <w:ind w:left="3600" w:firstLine="720"/>
      </w:pPr>
    </w:p>
    <w:p w:rsidR="00D93E71" w:rsidRDefault="00D93E71" w:rsidP="00D93E71">
      <w:pPr>
        <w:spacing w:after="0" w:line="240" w:lineRule="auto"/>
      </w:pPr>
      <w:r>
        <w:t xml:space="preserve">20. </w:t>
      </w:r>
      <w:r w:rsidRPr="00D93E71">
        <w:t>Memories can be erased through the process of recollecting a memory and then immediately:</w:t>
      </w:r>
    </w:p>
    <w:p w:rsidR="00D93E71" w:rsidRDefault="00D93E71" w:rsidP="00D93E71">
      <w:pPr>
        <w:spacing w:after="0" w:line="240" w:lineRule="auto"/>
      </w:pPr>
      <w:r>
        <w:t xml:space="preserve">A) </w:t>
      </w:r>
      <w:r w:rsidRPr="00D93E71">
        <w:t>Flooding the brain with calcium</w:t>
      </w:r>
      <w:r>
        <w:tab/>
      </w:r>
      <w:r>
        <w:tab/>
      </w:r>
      <w:r>
        <w:tab/>
      </w:r>
      <w:r>
        <w:tab/>
      </w:r>
      <w:r>
        <w:tab/>
      </w:r>
      <w:r>
        <w:tab/>
      </w:r>
      <w:r>
        <w:tab/>
      </w:r>
    </w:p>
    <w:p w:rsidR="00D93E71" w:rsidRDefault="00D93E71" w:rsidP="00D93E71">
      <w:pPr>
        <w:spacing w:after="0" w:line="240" w:lineRule="auto"/>
      </w:pPr>
      <w:r>
        <w:t xml:space="preserve">B) </w:t>
      </w:r>
      <w:r w:rsidRPr="00D93E71">
        <w:t>Administering an electric shock</w:t>
      </w:r>
    </w:p>
    <w:p w:rsidR="00811044" w:rsidRDefault="00D93E71" w:rsidP="00D93E71">
      <w:pPr>
        <w:spacing w:after="0" w:line="240" w:lineRule="auto"/>
      </w:pPr>
      <w:r>
        <w:t xml:space="preserve">*C) </w:t>
      </w:r>
      <w:r w:rsidRPr="00D93E71">
        <w:t>Disrupting the process of reconsolidation</w:t>
      </w:r>
      <w:r>
        <w:tab/>
      </w:r>
      <w:r>
        <w:tab/>
      </w:r>
      <w:r>
        <w:tab/>
      </w:r>
      <w:r>
        <w:tab/>
      </w:r>
      <w:r>
        <w:tab/>
      </w:r>
    </w:p>
    <w:p w:rsidR="00D93E71" w:rsidRDefault="00D93E71" w:rsidP="00D93E71">
      <w:pPr>
        <w:spacing w:after="0" w:line="240" w:lineRule="auto"/>
      </w:pPr>
      <w:r>
        <w:t xml:space="preserve">D) </w:t>
      </w:r>
      <w:proofErr w:type="spellStart"/>
      <w:r w:rsidRPr="00D93E71">
        <w:t>Recollective</w:t>
      </w:r>
      <w:proofErr w:type="spellEnd"/>
      <w:r w:rsidRPr="00D93E71">
        <w:t xml:space="preserve"> associative memories</w:t>
      </w:r>
      <w:r>
        <w:tab/>
      </w:r>
      <w:r>
        <w:tab/>
      </w:r>
      <w:r>
        <w:tab/>
      </w:r>
      <w:r>
        <w:tab/>
      </w:r>
      <w:r>
        <w:tab/>
      </w:r>
      <w:r>
        <w:tab/>
      </w:r>
      <w:r>
        <w:tab/>
      </w:r>
      <w:r>
        <w:tab/>
      </w:r>
    </w:p>
    <w:p w:rsidR="00D93E71" w:rsidRDefault="00D93E71" w:rsidP="00D93E71">
      <w:pPr>
        <w:spacing w:after="0" w:line="240" w:lineRule="auto"/>
        <w:ind w:left="3600" w:firstLine="720"/>
      </w:pPr>
      <w:r>
        <w:t>(Reference Page 295)</w:t>
      </w:r>
    </w:p>
    <w:p w:rsidR="00D93E71" w:rsidRDefault="00D93E71" w:rsidP="00D93E71">
      <w:pPr>
        <w:spacing w:after="0" w:line="240" w:lineRule="auto"/>
        <w:ind w:left="3600" w:firstLine="720"/>
      </w:pPr>
    </w:p>
    <w:p w:rsidR="00D93E71" w:rsidRDefault="00D93E71" w:rsidP="00D93E71">
      <w:pPr>
        <w:spacing w:after="0" w:line="240" w:lineRule="auto"/>
      </w:pPr>
      <w:r>
        <w:t xml:space="preserve">21. </w:t>
      </w:r>
      <w:r w:rsidRPr="00D93E71">
        <w:t>Operant conditioning pairs behavior with:</w:t>
      </w:r>
    </w:p>
    <w:p w:rsidR="00FA1768" w:rsidRDefault="00D93E71" w:rsidP="00D93E71">
      <w:pPr>
        <w:spacing w:after="0" w:line="240" w:lineRule="auto"/>
      </w:pPr>
      <w:r>
        <w:t xml:space="preserve">A) </w:t>
      </w:r>
      <w:r w:rsidRPr="00D93E71">
        <w:t>Stimulus</w:t>
      </w:r>
      <w:r>
        <w:tab/>
      </w:r>
      <w:r>
        <w:tab/>
      </w:r>
      <w:r>
        <w:tab/>
      </w:r>
      <w:r>
        <w:tab/>
      </w:r>
      <w:r>
        <w:tab/>
      </w:r>
      <w:r>
        <w:tab/>
      </w:r>
      <w:r>
        <w:tab/>
      </w:r>
    </w:p>
    <w:p w:rsidR="00FA1768" w:rsidRDefault="00D93E71" w:rsidP="00D93E71">
      <w:pPr>
        <w:spacing w:after="0" w:line="240" w:lineRule="auto"/>
      </w:pPr>
      <w:r>
        <w:t xml:space="preserve">B) </w:t>
      </w:r>
      <w:r w:rsidRPr="00D93E71">
        <w:t>Behavior</w:t>
      </w:r>
      <w:r>
        <w:tab/>
      </w:r>
      <w:r>
        <w:tab/>
      </w:r>
      <w:r>
        <w:tab/>
      </w:r>
      <w:r>
        <w:tab/>
      </w:r>
      <w:r>
        <w:tab/>
      </w:r>
      <w:r>
        <w:tab/>
      </w:r>
      <w:r>
        <w:tab/>
      </w:r>
    </w:p>
    <w:p w:rsidR="00FE341D" w:rsidRDefault="00FE341D" w:rsidP="00FE341D">
      <w:pPr>
        <w:spacing w:after="0" w:line="240" w:lineRule="auto"/>
      </w:pPr>
      <w:r>
        <w:t xml:space="preserve">*C) </w:t>
      </w:r>
      <w:r w:rsidRPr="00D93E71">
        <w:t>Outcome</w:t>
      </w:r>
    </w:p>
    <w:p w:rsidR="00876D85" w:rsidRDefault="00D93E71" w:rsidP="00D93E71">
      <w:pPr>
        <w:spacing w:after="0" w:line="240" w:lineRule="auto"/>
      </w:pPr>
      <w:r>
        <w:t xml:space="preserve">D) </w:t>
      </w:r>
      <w:r w:rsidRPr="00D93E71">
        <w:t>None of the above</w:t>
      </w:r>
      <w:r>
        <w:tab/>
      </w:r>
      <w:r>
        <w:tab/>
      </w:r>
    </w:p>
    <w:p w:rsidR="00D93E71" w:rsidRDefault="00D93E71" w:rsidP="00D93E71">
      <w:pPr>
        <w:spacing w:after="0" w:line="240" w:lineRule="auto"/>
      </w:pPr>
      <w:r>
        <w:tab/>
      </w:r>
      <w:r>
        <w:tab/>
      </w:r>
      <w:r>
        <w:tab/>
      </w:r>
      <w:r>
        <w:tab/>
      </w:r>
      <w:r>
        <w:tab/>
      </w:r>
      <w:r>
        <w:tab/>
      </w:r>
      <w:r>
        <w:tab/>
        <w:t>(Reference Page 295)</w:t>
      </w:r>
    </w:p>
    <w:p w:rsidR="00D93E71" w:rsidRDefault="00D93E71" w:rsidP="00D93E71">
      <w:pPr>
        <w:spacing w:after="0" w:line="240" w:lineRule="auto"/>
      </w:pPr>
    </w:p>
    <w:p w:rsidR="00D93E71" w:rsidRDefault="00D93E71" w:rsidP="00D93E71">
      <w:pPr>
        <w:spacing w:after="0" w:line="240" w:lineRule="auto"/>
      </w:pPr>
      <w:r>
        <w:t xml:space="preserve">22. </w:t>
      </w:r>
      <w:r w:rsidRPr="00D93E71">
        <w:t>One theory on why new neurons are used and/or needed in the me</w:t>
      </w:r>
      <w:r>
        <w:t>mory system is that new neurons:</w:t>
      </w:r>
    </w:p>
    <w:p w:rsidR="00FA1768" w:rsidRDefault="00D93E71" w:rsidP="00D93E71">
      <w:pPr>
        <w:spacing w:after="0" w:line="240" w:lineRule="auto"/>
      </w:pPr>
      <w:r>
        <w:t xml:space="preserve">A) </w:t>
      </w:r>
      <w:r w:rsidRPr="00D93E71">
        <w:t>Slow down the consolidation process</w:t>
      </w:r>
      <w:r>
        <w:tab/>
      </w:r>
      <w:r>
        <w:tab/>
      </w:r>
      <w:r>
        <w:tab/>
      </w:r>
      <w:r>
        <w:tab/>
      </w:r>
    </w:p>
    <w:p w:rsidR="00FA1768" w:rsidRDefault="00D93E71" w:rsidP="00D93E71">
      <w:pPr>
        <w:spacing w:after="0" w:line="240" w:lineRule="auto"/>
      </w:pPr>
      <w:r>
        <w:t xml:space="preserve">B) </w:t>
      </w:r>
      <w:r w:rsidRPr="00D93E71">
        <w:t>Have a higher than average firing frequency</w:t>
      </w:r>
      <w:r>
        <w:tab/>
      </w:r>
      <w:r>
        <w:tab/>
      </w:r>
      <w:r>
        <w:tab/>
      </w:r>
    </w:p>
    <w:p w:rsidR="00811044" w:rsidRDefault="00FE341D" w:rsidP="00D93E71">
      <w:pPr>
        <w:spacing w:after="0" w:line="240" w:lineRule="auto"/>
      </w:pPr>
      <w:r>
        <w:t xml:space="preserve">C) </w:t>
      </w:r>
      <w:r w:rsidRPr="00D93E71">
        <w:t>Have an extensive lifespan</w:t>
      </w:r>
    </w:p>
    <w:p w:rsidR="00876D85" w:rsidRDefault="00D93E71" w:rsidP="00D93E71">
      <w:pPr>
        <w:spacing w:after="0" w:line="240" w:lineRule="auto"/>
      </w:pPr>
      <w:r>
        <w:t xml:space="preserve">*D) </w:t>
      </w:r>
      <w:r w:rsidRPr="00D93E71">
        <w:t>From connections rapidly</w:t>
      </w:r>
      <w:r>
        <w:tab/>
      </w:r>
    </w:p>
    <w:p w:rsidR="00D93E71" w:rsidRDefault="00D93E71" w:rsidP="00D93E71">
      <w:pPr>
        <w:spacing w:after="0" w:line="240" w:lineRule="auto"/>
      </w:pPr>
      <w:r>
        <w:tab/>
      </w:r>
      <w:r>
        <w:tab/>
      </w:r>
      <w:r>
        <w:tab/>
      </w:r>
      <w:r>
        <w:tab/>
      </w:r>
      <w:r>
        <w:tab/>
      </w:r>
      <w:r>
        <w:tab/>
      </w:r>
      <w:r>
        <w:tab/>
        <w:t>(Reference Page 297)</w:t>
      </w:r>
    </w:p>
    <w:p w:rsidR="00D93E71" w:rsidRDefault="00D93E71" w:rsidP="00D93E71">
      <w:pPr>
        <w:spacing w:after="0" w:line="240" w:lineRule="auto"/>
      </w:pPr>
    </w:p>
    <w:p w:rsidR="00D93E71" w:rsidRDefault="00D93E71" w:rsidP="00D93E71">
      <w:pPr>
        <w:spacing w:after="0" w:line="240" w:lineRule="auto"/>
      </w:pPr>
      <w:r>
        <w:t xml:space="preserve">23. </w:t>
      </w:r>
      <w:r w:rsidRPr="00D93E71">
        <w:t>For a long time, scientists thought that extension and retraction of dendritic spines over hours was only possible in:</w:t>
      </w:r>
    </w:p>
    <w:p w:rsidR="00FA1768" w:rsidRDefault="00D93E71" w:rsidP="00D93E71">
      <w:pPr>
        <w:spacing w:after="0" w:line="240" w:lineRule="auto"/>
      </w:pPr>
      <w:r>
        <w:t xml:space="preserve">*A) </w:t>
      </w:r>
      <w:r w:rsidRPr="00D93E71">
        <w:t>Young animals</w:t>
      </w:r>
      <w:r>
        <w:tab/>
      </w:r>
      <w:r>
        <w:tab/>
      </w:r>
      <w:r>
        <w:tab/>
      </w:r>
      <w:r>
        <w:tab/>
      </w:r>
      <w:r>
        <w:tab/>
      </w:r>
      <w:r>
        <w:tab/>
      </w:r>
    </w:p>
    <w:p w:rsidR="00FA1768" w:rsidRDefault="00D93E71" w:rsidP="00D93E71">
      <w:pPr>
        <w:spacing w:after="0" w:line="240" w:lineRule="auto"/>
      </w:pPr>
      <w:r>
        <w:t xml:space="preserve">B) </w:t>
      </w:r>
      <w:r w:rsidRPr="00D93E71">
        <w:t>Adult animals</w:t>
      </w:r>
      <w:r>
        <w:tab/>
      </w:r>
      <w:r>
        <w:tab/>
      </w:r>
      <w:r>
        <w:tab/>
      </w:r>
      <w:r>
        <w:tab/>
      </w:r>
      <w:r>
        <w:tab/>
      </w:r>
      <w:r>
        <w:tab/>
      </w:r>
    </w:p>
    <w:p w:rsidR="00FE341D" w:rsidRDefault="00FE341D" w:rsidP="00FE341D">
      <w:pPr>
        <w:spacing w:after="0" w:line="240" w:lineRule="auto"/>
      </w:pPr>
      <w:r>
        <w:t xml:space="preserve">C) </w:t>
      </w:r>
      <w:r w:rsidRPr="00D93E71">
        <w:t>Human fetuses</w:t>
      </w:r>
    </w:p>
    <w:p w:rsidR="00876D85" w:rsidRDefault="00D93E71" w:rsidP="00D93E71">
      <w:pPr>
        <w:spacing w:after="0" w:line="240" w:lineRule="auto"/>
      </w:pPr>
      <w:r>
        <w:t xml:space="preserve">D) </w:t>
      </w:r>
      <w:r w:rsidRPr="00D93E71">
        <w:t>Elderly humans</w:t>
      </w:r>
      <w:r>
        <w:tab/>
      </w:r>
    </w:p>
    <w:p w:rsidR="00D93E71" w:rsidRDefault="00D93E71" w:rsidP="00D93E71">
      <w:pPr>
        <w:spacing w:after="0" w:line="240" w:lineRule="auto"/>
      </w:pPr>
      <w:r>
        <w:tab/>
      </w:r>
      <w:r>
        <w:tab/>
      </w:r>
      <w:r>
        <w:tab/>
      </w:r>
      <w:r>
        <w:tab/>
      </w:r>
      <w:r>
        <w:tab/>
      </w:r>
      <w:r>
        <w:tab/>
      </w:r>
      <w:r>
        <w:tab/>
      </w:r>
      <w:r>
        <w:tab/>
        <w:t>(Reference Page 297)</w:t>
      </w:r>
    </w:p>
    <w:p w:rsidR="00D93E71" w:rsidRDefault="00D93E71" w:rsidP="00D93E71">
      <w:pPr>
        <w:spacing w:after="0" w:line="240" w:lineRule="auto"/>
      </w:pPr>
    </w:p>
    <w:p w:rsidR="00D93E71" w:rsidRDefault="00D93E71" w:rsidP="00D93E71">
      <w:pPr>
        <w:spacing w:after="0" w:line="240" w:lineRule="auto"/>
      </w:pPr>
      <w:r>
        <w:t xml:space="preserve">24. </w:t>
      </w:r>
      <w:r w:rsidRPr="00D93E71">
        <w:t>The self-perpetuating modification of DNA and nuclear proteins is called:</w:t>
      </w:r>
    </w:p>
    <w:p w:rsidR="00FA1768" w:rsidRDefault="00D93E71" w:rsidP="00D93E71">
      <w:pPr>
        <w:spacing w:after="0" w:line="240" w:lineRule="auto"/>
      </w:pPr>
      <w:r>
        <w:t xml:space="preserve">A) </w:t>
      </w:r>
      <w:r w:rsidRPr="00D93E71">
        <w:t>Neurogenesis</w:t>
      </w:r>
      <w:r>
        <w:tab/>
      </w:r>
      <w:r>
        <w:tab/>
      </w:r>
      <w:r>
        <w:tab/>
      </w:r>
      <w:r>
        <w:tab/>
      </w:r>
      <w:r>
        <w:tab/>
      </w:r>
      <w:r>
        <w:tab/>
      </w:r>
    </w:p>
    <w:p w:rsidR="00FA1768" w:rsidRDefault="00D93E71" w:rsidP="00D93E71">
      <w:pPr>
        <w:spacing w:after="0" w:line="240" w:lineRule="auto"/>
      </w:pPr>
      <w:r>
        <w:t xml:space="preserve">*B) </w:t>
      </w:r>
      <w:r w:rsidRPr="00D93E71">
        <w:t>Epigenetics</w:t>
      </w:r>
      <w:r>
        <w:tab/>
      </w:r>
      <w:r>
        <w:tab/>
      </w:r>
      <w:r>
        <w:tab/>
      </w:r>
      <w:r>
        <w:tab/>
      </w:r>
      <w:r>
        <w:tab/>
      </w:r>
      <w:r>
        <w:tab/>
      </w:r>
      <w:r>
        <w:tab/>
      </w:r>
    </w:p>
    <w:p w:rsidR="00FE341D" w:rsidRDefault="00FE341D" w:rsidP="00FE341D">
      <w:pPr>
        <w:spacing w:after="0" w:line="240" w:lineRule="auto"/>
      </w:pPr>
      <w:r>
        <w:t xml:space="preserve">C) </w:t>
      </w:r>
      <w:r w:rsidRPr="00D93E71">
        <w:t>Reconsolidation</w:t>
      </w:r>
    </w:p>
    <w:p w:rsidR="00876D85" w:rsidRDefault="00D93E71" w:rsidP="00D93E71">
      <w:pPr>
        <w:spacing w:after="0" w:line="240" w:lineRule="auto"/>
      </w:pPr>
      <w:r>
        <w:t xml:space="preserve">D) </w:t>
      </w:r>
      <w:r w:rsidRPr="00D93E71">
        <w:t>Encoding</w:t>
      </w:r>
      <w:r>
        <w:tab/>
      </w:r>
      <w:r>
        <w:tab/>
      </w:r>
    </w:p>
    <w:p w:rsidR="00D93E71" w:rsidRDefault="00D93E71" w:rsidP="00D93E71">
      <w:pPr>
        <w:spacing w:after="0" w:line="240" w:lineRule="auto"/>
      </w:pPr>
      <w:r>
        <w:tab/>
      </w:r>
      <w:r>
        <w:tab/>
      </w:r>
      <w:r>
        <w:tab/>
      </w:r>
      <w:r>
        <w:tab/>
      </w:r>
      <w:r>
        <w:tab/>
      </w:r>
      <w:r>
        <w:tab/>
      </w:r>
      <w:r>
        <w:tab/>
      </w:r>
      <w:r>
        <w:tab/>
        <w:t>(Reference Page 300)</w:t>
      </w:r>
    </w:p>
    <w:p w:rsidR="00D93E71" w:rsidRDefault="00D93E71" w:rsidP="00D93E71">
      <w:pPr>
        <w:spacing w:after="0" w:line="240" w:lineRule="auto"/>
      </w:pPr>
    </w:p>
    <w:p w:rsidR="00D93E71" w:rsidRDefault="00D93E71" w:rsidP="00D93E71">
      <w:pPr>
        <w:spacing w:after="0" w:line="240" w:lineRule="auto"/>
      </w:pPr>
      <w:r>
        <w:t xml:space="preserve">25. </w:t>
      </w:r>
      <w:r w:rsidRPr="00D93E71">
        <w:t>Human brains seem to look for _________, rather than details when viewing faces.</w:t>
      </w:r>
    </w:p>
    <w:p w:rsidR="00FA1768" w:rsidRDefault="00D93E71" w:rsidP="00D93E71">
      <w:pPr>
        <w:spacing w:after="0" w:line="240" w:lineRule="auto"/>
      </w:pPr>
      <w:r>
        <w:t xml:space="preserve">*A) </w:t>
      </w:r>
      <w:r w:rsidRPr="00D93E71">
        <w:t>Relationships</w:t>
      </w:r>
      <w:r>
        <w:tab/>
      </w:r>
      <w:r>
        <w:tab/>
      </w:r>
      <w:r>
        <w:tab/>
      </w:r>
      <w:r>
        <w:tab/>
      </w:r>
      <w:r>
        <w:tab/>
      </w:r>
    </w:p>
    <w:p w:rsidR="00FA1768" w:rsidRDefault="00D93E71" w:rsidP="00D93E71">
      <w:pPr>
        <w:spacing w:after="0" w:line="240" w:lineRule="auto"/>
      </w:pPr>
      <w:r>
        <w:t xml:space="preserve">B) </w:t>
      </w:r>
      <w:r w:rsidRPr="00D93E71">
        <w:t>Discrepancies</w:t>
      </w:r>
      <w:r>
        <w:tab/>
      </w:r>
      <w:r>
        <w:tab/>
      </w:r>
      <w:bookmarkStart w:id="0" w:name="_GoBack"/>
      <w:bookmarkEnd w:id="0"/>
      <w:r>
        <w:tab/>
      </w:r>
      <w:r>
        <w:tab/>
      </w:r>
      <w:r>
        <w:tab/>
      </w:r>
    </w:p>
    <w:p w:rsidR="00FE341D" w:rsidRDefault="00FE341D" w:rsidP="00FE341D">
      <w:pPr>
        <w:spacing w:after="0" w:line="240" w:lineRule="auto"/>
      </w:pPr>
      <w:r>
        <w:t xml:space="preserve">C) </w:t>
      </w:r>
      <w:r w:rsidRPr="00D93E71">
        <w:t>Features</w:t>
      </w:r>
    </w:p>
    <w:p w:rsidR="00876D85" w:rsidRDefault="00D93E71" w:rsidP="00D93E71">
      <w:pPr>
        <w:spacing w:after="0" w:line="240" w:lineRule="auto"/>
      </w:pPr>
      <w:r>
        <w:t xml:space="preserve">D) </w:t>
      </w:r>
      <w:r w:rsidRPr="00D93E71">
        <w:t>Similarities</w:t>
      </w:r>
      <w:r>
        <w:tab/>
      </w:r>
      <w:r>
        <w:tab/>
      </w:r>
    </w:p>
    <w:p w:rsidR="00D93E71" w:rsidRDefault="00D93E71" w:rsidP="00D93E71">
      <w:pPr>
        <w:spacing w:after="0" w:line="240" w:lineRule="auto"/>
      </w:pPr>
      <w:r>
        <w:tab/>
      </w:r>
      <w:r>
        <w:tab/>
      </w:r>
      <w:r>
        <w:tab/>
      </w:r>
      <w:r>
        <w:tab/>
      </w:r>
      <w:r>
        <w:tab/>
      </w:r>
      <w:r>
        <w:tab/>
      </w:r>
      <w:r>
        <w:tab/>
      </w:r>
      <w:r>
        <w:tab/>
        <w:t>(Reference Page 303-304)</w:t>
      </w:r>
    </w:p>
    <w:sectPr w:rsidR="00D93E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NDYysTAAsswtzJR0lIJTi4sz8/NACkxqASuJgnosAAAA"/>
  </w:docVars>
  <w:rsids>
    <w:rsidRoot w:val="00131288"/>
    <w:rsid w:val="00131288"/>
    <w:rsid w:val="00310F0B"/>
    <w:rsid w:val="00416FE1"/>
    <w:rsid w:val="005C24F3"/>
    <w:rsid w:val="00811044"/>
    <w:rsid w:val="00876D85"/>
    <w:rsid w:val="0090371F"/>
    <w:rsid w:val="00B66968"/>
    <w:rsid w:val="00C26721"/>
    <w:rsid w:val="00D93E71"/>
    <w:rsid w:val="00EA0D4E"/>
    <w:rsid w:val="00F265F0"/>
    <w:rsid w:val="00FA1768"/>
    <w:rsid w:val="00FE341D"/>
    <w:rsid w:val="00FE6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69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69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315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9</TotalTime>
  <Pages>4</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Oxford University Press</Company>
  <LinksUpToDate>false</LinksUpToDate>
  <CharactersWithSpaces>6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Abigail</dc:creator>
  <cp:lastModifiedBy>CHINEA, Beatriz</cp:lastModifiedBy>
  <cp:revision>7</cp:revision>
  <dcterms:created xsi:type="dcterms:W3CDTF">2016-04-08T15:54:00Z</dcterms:created>
  <dcterms:modified xsi:type="dcterms:W3CDTF">2018-12-07T15:36:00Z</dcterms:modified>
</cp:coreProperties>
</file>